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DD648" w14:textId="77777777" w:rsidR="009C046B" w:rsidRDefault="00AF6592">
      <w:pPr>
        <w:shd w:val="clear" w:color="auto" w:fill="FFFFFF"/>
        <w:tabs>
          <w:tab w:val="left" w:pos="2340"/>
        </w:tabs>
        <w:spacing w:after="0" w:line="276" w:lineRule="auto"/>
        <w:jc w:val="center"/>
        <w:rPr>
          <w:rFonts w:ascii="Times New Roman" w:hAnsi="Times New Roman" w:cs="Times New Roman"/>
          <w:color w:val="4472C4" w:themeColor="accent1"/>
          <w:sz w:val="28"/>
          <w:szCs w:val="28"/>
        </w:rPr>
      </w:pPr>
      <w:bookmarkStart w:id="0" w:name="_Hlk153308415"/>
      <w:r>
        <w:rPr>
          <w:rFonts w:ascii="Times New Roman" w:eastAsia="Times New Roman" w:hAnsi="Times New Roman" w:cs="Times New Roman"/>
          <w:b/>
          <w:color w:val="4472C4" w:themeColor="accent1"/>
          <w:sz w:val="28"/>
          <w:szCs w:val="28"/>
        </w:rPr>
        <w:t>SRM INSTITUTE OF SCIENCE AND TECHNOLOGY</w:t>
      </w:r>
    </w:p>
    <w:p w14:paraId="3D725B07" w14:textId="77777777" w:rsidR="009C046B" w:rsidRDefault="00AF6592">
      <w:pPr>
        <w:pStyle w:val="BodyText"/>
        <w:tabs>
          <w:tab w:val="left" w:pos="2340"/>
        </w:tabs>
        <w:spacing w:line="276" w:lineRule="auto"/>
        <w:jc w:val="center"/>
        <w:rPr>
          <w:rFonts w:ascii="Times New Roman" w:hAnsi="Times New Roman" w:cs="Times New Roman"/>
          <w:b/>
          <w:color w:val="C00000"/>
        </w:rPr>
      </w:pPr>
      <w:r>
        <w:rPr>
          <w:rFonts w:ascii="Times New Roman" w:hAnsi="Times New Roman" w:cs="Times New Roman"/>
          <w:b/>
          <w:color w:val="C00000"/>
        </w:rPr>
        <w:t>SCHOOL OF COMPUTING</w:t>
      </w:r>
    </w:p>
    <w:p w14:paraId="671AF155" w14:textId="7B5BDF27" w:rsidR="009C046B" w:rsidRDefault="00AF6592">
      <w:pPr>
        <w:pStyle w:val="BodyText"/>
        <w:tabs>
          <w:tab w:val="left" w:pos="2340"/>
        </w:tabs>
        <w:spacing w:line="276" w:lineRule="auto"/>
        <w:jc w:val="center"/>
        <w:rPr>
          <w:rFonts w:ascii="Times New Roman" w:hAnsi="Times New Roman" w:cs="Times New Roman"/>
          <w:b/>
          <w:color w:val="FF0000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>VI SEMESTER –</w:t>
      </w:r>
      <w:r w:rsidR="00E13985">
        <w:rPr>
          <w:rFonts w:ascii="Times New Roman" w:hAnsi="Times New Roman" w:cs="Times New Roman"/>
          <w:b/>
          <w:sz w:val="22"/>
          <w:szCs w:val="22"/>
        </w:rPr>
        <w:t>21CSP302L -PROJECT</w:t>
      </w:r>
      <w:r>
        <w:rPr>
          <w:rFonts w:ascii="Times New Roman" w:hAnsi="Times New Roman" w:cs="Times New Roman"/>
          <w:b/>
          <w:spacing w:val="-4"/>
          <w:sz w:val="22"/>
          <w:szCs w:val="22"/>
        </w:rPr>
        <w:t xml:space="preserve"> </w:t>
      </w:r>
    </w:p>
    <w:p w14:paraId="6C6C3AB9" w14:textId="7B885B1C" w:rsidR="009C046B" w:rsidRDefault="00AF6592">
      <w:pPr>
        <w:shd w:val="clear" w:color="auto" w:fill="FFFFFF"/>
        <w:tabs>
          <w:tab w:val="left" w:pos="2340"/>
        </w:tabs>
        <w:spacing w:after="0" w:line="276" w:lineRule="auto"/>
        <w:jc w:val="center"/>
        <w:rPr>
          <w:rFonts w:ascii="Times New Roman" w:hAnsi="Times New Roman" w:cs="Times New Roman"/>
          <w:b/>
          <w:color w:val="222222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color w:val="222222"/>
        </w:rPr>
        <w:t xml:space="preserve">Review Date: </w:t>
      </w:r>
      <w:r w:rsidR="00BF2507">
        <w:rPr>
          <w:rFonts w:ascii="Times New Roman" w:eastAsia="Times New Roman" w:hAnsi="Times New Roman" w:cs="Times New Roman"/>
          <w:b/>
          <w:color w:val="222222"/>
          <w:lang w:val="en-US"/>
        </w:rPr>
        <w:t>15,16</w:t>
      </w:r>
      <w:r w:rsidRPr="00E13985">
        <w:rPr>
          <w:rFonts w:ascii="Times New Roman" w:eastAsia="Times New Roman" w:hAnsi="Times New Roman" w:cs="Times New Roman"/>
          <w:b/>
          <w:color w:val="222222"/>
          <w:lang w:val="en-US"/>
        </w:rPr>
        <w:t xml:space="preserve"> </w:t>
      </w:r>
      <w:r w:rsidR="00BF2507">
        <w:rPr>
          <w:rFonts w:ascii="Times New Roman" w:eastAsia="Times New Roman" w:hAnsi="Times New Roman" w:cs="Times New Roman"/>
          <w:b/>
          <w:color w:val="222222"/>
          <w:lang w:val="en-US"/>
        </w:rPr>
        <w:t>APRIL</w:t>
      </w:r>
      <w:r w:rsidR="00BF2507" w:rsidRPr="00E13985">
        <w:rPr>
          <w:rFonts w:ascii="Times New Roman" w:eastAsia="Times New Roman" w:hAnsi="Times New Roman" w:cs="Times New Roman"/>
          <w:b/>
          <w:color w:val="222222"/>
        </w:rPr>
        <w:t xml:space="preserve"> </w:t>
      </w:r>
      <w:r w:rsidRPr="00E13985">
        <w:rPr>
          <w:rFonts w:ascii="Times New Roman" w:eastAsia="Times New Roman" w:hAnsi="Times New Roman" w:cs="Times New Roman"/>
          <w:b/>
          <w:color w:val="222222"/>
        </w:rPr>
        <w:t>202</w:t>
      </w:r>
      <w:r w:rsidR="00E13985" w:rsidRPr="00E13985">
        <w:rPr>
          <w:rFonts w:ascii="Times New Roman" w:eastAsia="Times New Roman" w:hAnsi="Times New Roman" w:cs="Times New Roman"/>
          <w:b/>
          <w:color w:val="222222"/>
        </w:rPr>
        <w:t>5</w:t>
      </w:r>
    </w:p>
    <w:p w14:paraId="0F15AB91" w14:textId="77777777" w:rsidR="009C046B" w:rsidRDefault="009C046B">
      <w:pPr>
        <w:shd w:val="clear" w:color="auto" w:fill="FFFFFF"/>
        <w:spacing w:after="0" w:line="100" w:lineRule="atLeast"/>
        <w:jc w:val="center"/>
        <w:rPr>
          <w:rFonts w:ascii="Times New Roman" w:eastAsia="Times New Roman" w:hAnsi="Times New Roman" w:cs="Times New Roman"/>
          <w:b/>
          <w:color w:val="222222"/>
        </w:rPr>
      </w:pPr>
    </w:p>
    <w:p w14:paraId="4D63A3EE" w14:textId="750EACF2" w:rsidR="009C046B" w:rsidRDefault="00AF6592">
      <w:pPr>
        <w:shd w:val="clear" w:color="auto" w:fill="FFFFFF"/>
        <w:spacing w:after="0" w:line="100" w:lineRule="atLeast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b/>
          <w:color w:val="222222"/>
          <w:u w:val="single"/>
        </w:rPr>
        <w:t xml:space="preserve">INSTRUCTIONS TO STUDENTS FOR </w:t>
      </w:r>
      <w:r w:rsidR="00252BB8">
        <w:rPr>
          <w:rFonts w:ascii="Times New Roman" w:eastAsia="Times New Roman" w:hAnsi="Times New Roman" w:cs="Times New Roman"/>
          <w:b/>
          <w:color w:val="222222"/>
          <w:u w:val="single"/>
          <w:lang w:val="en-US"/>
        </w:rPr>
        <w:t>SECOND</w:t>
      </w:r>
      <w:r>
        <w:rPr>
          <w:rFonts w:ascii="Times New Roman" w:eastAsia="Times New Roman" w:hAnsi="Times New Roman" w:cs="Times New Roman"/>
          <w:b/>
          <w:color w:val="222222"/>
          <w:u w:val="single"/>
        </w:rPr>
        <w:t xml:space="preserve"> REVIEW </w:t>
      </w:r>
    </w:p>
    <w:p w14:paraId="0294BB87" w14:textId="77777777" w:rsidR="009C046B" w:rsidRDefault="009C046B">
      <w:pPr>
        <w:shd w:val="clear" w:color="auto" w:fill="FFFFFF"/>
        <w:spacing w:after="0" w:line="100" w:lineRule="atLeast"/>
        <w:jc w:val="center"/>
        <w:rPr>
          <w:rFonts w:cstheme="minorHAnsi"/>
        </w:rPr>
      </w:pPr>
    </w:p>
    <w:p w14:paraId="56FE8389" w14:textId="53E2C36F" w:rsidR="00E13985" w:rsidRPr="00E13985" w:rsidRDefault="00AF6592" w:rsidP="00E13985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 w:rsidRPr="00E13985">
        <w:rPr>
          <w:rFonts w:ascii="Times New Roman" w:hAnsi="Times New Roman" w:cs="Times New Roman"/>
        </w:rPr>
        <w:t xml:space="preserve">The </w:t>
      </w:r>
      <w:r w:rsidR="00E13985">
        <w:rPr>
          <w:rFonts w:ascii="Times New Roman" w:hAnsi="Times New Roman" w:cs="Times New Roman"/>
        </w:rPr>
        <w:t>Second</w:t>
      </w:r>
      <w:r w:rsidRPr="00E13985">
        <w:rPr>
          <w:rFonts w:ascii="Times New Roman" w:hAnsi="Times New Roman" w:cs="Times New Roman"/>
        </w:rPr>
        <w:t xml:space="preserve"> Review will be conducted on </w:t>
      </w:r>
      <w:r w:rsidR="00321374">
        <w:rPr>
          <w:rFonts w:ascii="Times New Roman" w:eastAsia="Times New Roman" w:hAnsi="Times New Roman" w:cs="Times New Roman"/>
          <w:b/>
          <w:color w:val="222222"/>
        </w:rPr>
        <w:t>15</w:t>
      </w:r>
      <w:r w:rsidR="006E50F0" w:rsidRPr="00880306">
        <w:rPr>
          <w:rFonts w:ascii="Times New Roman" w:eastAsia="Times New Roman" w:hAnsi="Times New Roman" w:cs="Times New Roman"/>
          <w:b/>
          <w:color w:val="222222"/>
          <w:vertAlign w:val="superscript"/>
        </w:rPr>
        <w:t>th</w:t>
      </w:r>
      <w:r w:rsidR="00880306">
        <w:rPr>
          <w:rFonts w:ascii="Times New Roman" w:eastAsia="Times New Roman" w:hAnsi="Times New Roman" w:cs="Times New Roman"/>
          <w:b/>
          <w:color w:val="222222"/>
        </w:rPr>
        <w:t xml:space="preserve"> and </w:t>
      </w:r>
      <w:r w:rsidR="00321374">
        <w:rPr>
          <w:rFonts w:ascii="Times New Roman" w:eastAsia="Times New Roman" w:hAnsi="Times New Roman" w:cs="Times New Roman"/>
          <w:b/>
          <w:color w:val="222222"/>
        </w:rPr>
        <w:t>16</w:t>
      </w:r>
      <w:r w:rsidR="00880306" w:rsidRPr="00880306">
        <w:rPr>
          <w:rFonts w:ascii="Times New Roman" w:eastAsia="Times New Roman" w:hAnsi="Times New Roman" w:cs="Times New Roman"/>
          <w:b/>
          <w:color w:val="222222"/>
          <w:vertAlign w:val="superscript"/>
        </w:rPr>
        <w:t>th</w:t>
      </w:r>
      <w:r w:rsidR="00321374" w:rsidRPr="00E13985">
        <w:rPr>
          <w:rFonts w:ascii="Times New Roman" w:eastAsia="Times New Roman" w:hAnsi="Times New Roman" w:cs="Times New Roman"/>
          <w:b/>
          <w:color w:val="222222"/>
        </w:rPr>
        <w:t xml:space="preserve"> </w:t>
      </w:r>
      <w:r w:rsidR="00321374">
        <w:rPr>
          <w:rFonts w:ascii="Times New Roman" w:eastAsia="Times New Roman" w:hAnsi="Times New Roman" w:cs="Times New Roman"/>
          <w:b/>
          <w:color w:val="222222"/>
        </w:rPr>
        <w:t>APRIL</w:t>
      </w:r>
      <w:r w:rsidR="00321374" w:rsidRPr="00E13985">
        <w:rPr>
          <w:rFonts w:ascii="Times New Roman" w:eastAsia="Times New Roman" w:hAnsi="Times New Roman" w:cs="Times New Roman"/>
          <w:b/>
          <w:color w:val="222222"/>
        </w:rPr>
        <w:t xml:space="preserve"> 2025</w:t>
      </w:r>
      <w:bookmarkStart w:id="1" w:name="_GoBack"/>
      <w:bookmarkEnd w:id="1"/>
    </w:p>
    <w:p w14:paraId="3529B302" w14:textId="12CCD470" w:rsidR="009C046B" w:rsidRPr="00E13985" w:rsidRDefault="00AF6592" w:rsidP="00E13985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 w:rsidRPr="00E13985">
        <w:rPr>
          <w:rFonts w:ascii="Times New Roman" w:hAnsi="Times New Roman" w:cs="Times New Roman"/>
        </w:rPr>
        <w:t>Students are required to present their project with a demonstration in front of the panel.</w:t>
      </w:r>
    </w:p>
    <w:p w14:paraId="1BC513B8" w14:textId="08C61713" w:rsidR="009C046B" w:rsidRDefault="00AF6592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udents are required to submit a Project book, Review PPT, and an updated research article or patent </w:t>
      </w:r>
      <w:r w:rsidR="00CD3314">
        <w:rPr>
          <w:rFonts w:ascii="Times New Roman" w:hAnsi="Times New Roman" w:cs="Times New Roman"/>
        </w:rPr>
        <w:t>document with</w:t>
      </w:r>
      <w:r>
        <w:rPr>
          <w:rFonts w:ascii="Times New Roman" w:hAnsi="Times New Roman" w:cs="Times New Roman"/>
        </w:rPr>
        <w:t xml:space="preserve"> </w:t>
      </w:r>
      <w:r w:rsidR="00BF2507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ublication or filing </w:t>
      </w:r>
      <w:r w:rsidR="00CD3314">
        <w:rPr>
          <w:rFonts w:ascii="Times New Roman" w:hAnsi="Times New Roman" w:cs="Times New Roman"/>
        </w:rPr>
        <w:t>status during</w:t>
      </w:r>
      <w:r>
        <w:rPr>
          <w:rFonts w:ascii="Times New Roman" w:hAnsi="Times New Roman" w:cs="Times New Roman"/>
        </w:rPr>
        <w:t xml:space="preserve"> the review process.</w:t>
      </w:r>
    </w:p>
    <w:p w14:paraId="54EBC279" w14:textId="77777777" w:rsidR="00BF2507" w:rsidRPr="00BF2507" w:rsidRDefault="00AF6592">
      <w:pPr>
        <w:pStyle w:val="ListParagraph"/>
        <w:numPr>
          <w:ilvl w:val="0"/>
          <w:numId w:val="1"/>
        </w:num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  <w:b/>
          <w:bCs/>
        </w:rPr>
      </w:pPr>
      <w:r w:rsidRPr="009602F2">
        <w:rPr>
          <w:rFonts w:ascii="Times New Roman" w:eastAsia="Times New Roman" w:hAnsi="Times New Roman" w:cs="Times New Roman"/>
          <w:b/>
          <w:bCs/>
          <w:color w:val="222222"/>
        </w:rPr>
        <w:t>Research Projects</w:t>
      </w:r>
      <w:r w:rsidR="00BF2507">
        <w:rPr>
          <w:rFonts w:ascii="Times New Roman" w:eastAsia="Times New Roman" w:hAnsi="Times New Roman" w:cs="Times New Roman"/>
          <w:b/>
          <w:bCs/>
          <w:color w:val="222222"/>
        </w:rPr>
        <w:t xml:space="preserve"> Guidelines:</w:t>
      </w:r>
      <w:r w:rsidRPr="009602F2">
        <w:rPr>
          <w:rFonts w:ascii="Times New Roman" w:eastAsia="Times New Roman" w:hAnsi="Times New Roman" w:cs="Times New Roman"/>
          <w:b/>
          <w:bCs/>
          <w:color w:val="222222"/>
        </w:rPr>
        <w:t xml:space="preserve"> </w:t>
      </w:r>
    </w:p>
    <w:p w14:paraId="729231F6" w14:textId="30D828DB" w:rsidR="009C046B" w:rsidRPr="00ED06E6" w:rsidRDefault="00321374" w:rsidP="00BF2507">
      <w:pPr>
        <w:pStyle w:val="ListParagraph"/>
        <w:numPr>
          <w:ilvl w:val="1"/>
          <w:numId w:val="4"/>
        </w:num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  <w:color w:val="222222"/>
        </w:rPr>
        <w:t>T</w:t>
      </w:r>
      <w:r w:rsidR="00AF6592" w:rsidRPr="00ED06E6">
        <w:rPr>
          <w:rFonts w:ascii="Times New Roman" w:eastAsia="Times New Roman" w:hAnsi="Times New Roman" w:cs="Times New Roman"/>
          <w:bCs/>
          <w:color w:val="222222"/>
        </w:rPr>
        <w:t xml:space="preserve">he students are instructed to prepare a presentation for </w:t>
      </w:r>
      <w:r w:rsidR="00CD3314" w:rsidRPr="00ED06E6">
        <w:rPr>
          <w:rFonts w:ascii="Times New Roman" w:eastAsia="Times New Roman" w:hAnsi="Times New Roman" w:cs="Times New Roman"/>
          <w:bCs/>
          <w:color w:val="222222"/>
        </w:rPr>
        <w:t>2</w:t>
      </w:r>
      <w:r w:rsidR="00AF6592" w:rsidRPr="00ED06E6">
        <w:rPr>
          <w:rFonts w:ascii="Times New Roman" w:eastAsia="Times New Roman" w:hAnsi="Times New Roman" w:cs="Times New Roman"/>
          <w:bCs/>
          <w:color w:val="222222"/>
        </w:rPr>
        <w:t xml:space="preserve">0 </w:t>
      </w:r>
      <w:r w:rsidR="009602F2" w:rsidRPr="00ED06E6">
        <w:rPr>
          <w:rFonts w:ascii="Times New Roman" w:eastAsia="Times New Roman" w:hAnsi="Times New Roman" w:cs="Times New Roman"/>
          <w:bCs/>
          <w:color w:val="222222"/>
        </w:rPr>
        <w:t xml:space="preserve">minutes along </w:t>
      </w:r>
      <w:r w:rsidR="00AF6592" w:rsidRPr="00ED06E6">
        <w:rPr>
          <w:rFonts w:ascii="Times New Roman" w:eastAsia="Times New Roman" w:hAnsi="Times New Roman" w:cs="Times New Roman"/>
          <w:bCs/>
          <w:color w:val="222222"/>
        </w:rPr>
        <w:t>with</w:t>
      </w:r>
      <w:r w:rsidR="009602F2" w:rsidRPr="00ED06E6">
        <w:rPr>
          <w:rFonts w:ascii="Times New Roman" w:eastAsia="Times New Roman" w:hAnsi="Times New Roman" w:cs="Times New Roman"/>
          <w:bCs/>
          <w:color w:val="222222"/>
        </w:rPr>
        <w:t xml:space="preserve"> a complete demonstration</w:t>
      </w:r>
      <w:r w:rsidR="00AF6592" w:rsidRPr="00ED06E6">
        <w:rPr>
          <w:rFonts w:ascii="Times New Roman" w:eastAsia="Times New Roman" w:hAnsi="Times New Roman" w:cs="Times New Roman"/>
          <w:bCs/>
          <w:color w:val="222222"/>
        </w:rPr>
        <w:t xml:space="preserve"> </w:t>
      </w:r>
      <w:r w:rsidR="009602F2" w:rsidRPr="00ED06E6">
        <w:rPr>
          <w:rFonts w:ascii="Times New Roman" w:eastAsia="Times New Roman" w:hAnsi="Times New Roman" w:cs="Times New Roman"/>
          <w:bCs/>
          <w:color w:val="222222"/>
        </w:rPr>
        <w:t xml:space="preserve">of the project with </w:t>
      </w:r>
      <w:r w:rsidR="00AF6592" w:rsidRPr="00ED06E6">
        <w:rPr>
          <w:rFonts w:ascii="Times New Roman" w:eastAsia="Times New Roman" w:hAnsi="Times New Roman" w:cs="Times New Roman"/>
          <w:bCs/>
          <w:color w:val="222222"/>
        </w:rPr>
        <w:t>the following contents</w:t>
      </w:r>
      <w:r>
        <w:rPr>
          <w:rFonts w:ascii="Times New Roman" w:eastAsia="Times New Roman" w:hAnsi="Times New Roman" w:cs="Times New Roman"/>
          <w:bCs/>
          <w:color w:val="222222"/>
        </w:rPr>
        <w:t>.</w:t>
      </w:r>
    </w:p>
    <w:p w14:paraId="41C4A051" w14:textId="729715DA" w:rsidR="00F062E4" w:rsidRDefault="0062428B" w:rsidP="0062428B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</w:t>
      </w:r>
      <w:r w:rsidR="00321374">
        <w:rPr>
          <w:rFonts w:ascii="Times New Roman" w:hAnsi="Times New Roman" w:cs="Times New Roman"/>
          <w:b/>
        </w:rPr>
        <w:t xml:space="preserve">  </w:t>
      </w:r>
      <w:r w:rsidR="00321374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 xml:space="preserve">   </w:t>
      </w:r>
      <w:r w:rsidR="00880306" w:rsidRPr="00BF2507">
        <w:rPr>
          <w:rFonts w:ascii="Times New Roman" w:hAnsi="Times New Roman" w:cs="Times New Roman"/>
          <w:b/>
        </w:rPr>
        <w:t>4.1.a</w:t>
      </w:r>
      <w:r w:rsidR="00880306">
        <w:rPr>
          <w:rFonts w:ascii="Times New Roman" w:hAnsi="Times New Roman" w:cs="Times New Roman"/>
        </w:rPr>
        <w:t xml:space="preserve"> From</w:t>
      </w:r>
      <w:r w:rsidR="00AF6592" w:rsidRPr="0062428B">
        <w:rPr>
          <w:rFonts w:ascii="Times New Roman" w:hAnsi="Times New Roman" w:cs="Times New Roman"/>
        </w:rPr>
        <w:t xml:space="preserve"> their research object</w:t>
      </w:r>
      <w:r w:rsidR="00AF6592" w:rsidRPr="0062428B">
        <w:rPr>
          <w:rFonts w:ascii="Times New Roman" w:hAnsi="Times New Roman" w:cs="Times New Roman"/>
        </w:rPr>
        <w:t xml:space="preserve">ives, the students must refine the product backlog and create relevant user stories with acceptance </w:t>
      </w:r>
    </w:p>
    <w:p w14:paraId="184319D3" w14:textId="5994F4D6" w:rsidR="00F062E4" w:rsidRDefault="00F062E4" w:rsidP="0062428B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</w:t>
      </w:r>
      <w:r w:rsidR="00AF6592" w:rsidRPr="0062428B">
        <w:rPr>
          <w:rFonts w:ascii="Times New Roman" w:hAnsi="Times New Roman" w:cs="Times New Roman"/>
        </w:rPr>
        <w:t xml:space="preserve">criteria </w:t>
      </w:r>
      <w:r w:rsidRPr="0062428B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>MS</w:t>
      </w:r>
      <w:r w:rsidR="00AF6592" w:rsidRPr="0062428B">
        <w:rPr>
          <w:rFonts w:ascii="Times New Roman" w:hAnsi="Times New Roman" w:cs="Times New Roman"/>
        </w:rPr>
        <w:t xml:space="preserve"> </w:t>
      </w:r>
      <w:r w:rsidR="00571490">
        <w:rPr>
          <w:rFonts w:ascii="Times New Roman" w:hAnsi="Times New Roman" w:cs="Times New Roman"/>
        </w:rPr>
        <w:t xml:space="preserve">  </w:t>
      </w:r>
      <w:r w:rsidR="00AF6592" w:rsidRPr="0062428B">
        <w:rPr>
          <w:rFonts w:ascii="Times New Roman" w:hAnsi="Times New Roman" w:cs="Times New Roman"/>
        </w:rPr>
        <w:t xml:space="preserve">Planner, treating each objective as an epic. Additionally, they must implement </w:t>
      </w:r>
      <w:r w:rsidR="00CD3314" w:rsidRPr="0062428B">
        <w:rPr>
          <w:rFonts w:ascii="Times New Roman" w:hAnsi="Times New Roman" w:cs="Times New Roman"/>
        </w:rPr>
        <w:t>the objectives</w:t>
      </w:r>
      <w:r w:rsidR="00AF6592" w:rsidRPr="0062428B">
        <w:rPr>
          <w:rFonts w:ascii="Times New Roman" w:hAnsi="Times New Roman" w:cs="Times New Roman"/>
        </w:rPr>
        <w:t xml:space="preserve"> (epics). </w:t>
      </w:r>
      <w:r w:rsidR="00CD3314" w:rsidRPr="0062428B">
        <w:rPr>
          <w:rFonts w:ascii="Times New Roman" w:hAnsi="Times New Roman" w:cs="Times New Roman"/>
        </w:rPr>
        <w:t>Also</w:t>
      </w:r>
      <w:r w:rsidR="00AF6592" w:rsidRPr="0062428B">
        <w:rPr>
          <w:rFonts w:ascii="Times New Roman" w:hAnsi="Times New Roman" w:cs="Times New Roman"/>
        </w:rPr>
        <w:t xml:space="preserve">, </w:t>
      </w:r>
    </w:p>
    <w:p w14:paraId="6D93AC71" w14:textId="00341CFB" w:rsidR="009C046B" w:rsidRPr="0062428B" w:rsidRDefault="00F062E4" w:rsidP="0062428B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</w:t>
      </w:r>
      <w:r w:rsidR="00AF6592" w:rsidRPr="0062428B">
        <w:rPr>
          <w:rFonts w:ascii="Times New Roman" w:hAnsi="Times New Roman" w:cs="Times New Roman"/>
        </w:rPr>
        <w:t>they have to</w:t>
      </w:r>
      <w:r w:rsidR="00571490">
        <w:rPr>
          <w:rFonts w:ascii="Times New Roman" w:hAnsi="Times New Roman" w:cs="Times New Roman"/>
        </w:rPr>
        <w:t xml:space="preserve"> </w:t>
      </w:r>
      <w:r w:rsidR="00AF6592" w:rsidRPr="0062428B">
        <w:rPr>
          <w:rFonts w:ascii="Times New Roman" w:hAnsi="Times New Roman" w:cs="Times New Roman"/>
        </w:rPr>
        <w:t>prepar</w:t>
      </w:r>
      <w:r w:rsidR="00AF6592" w:rsidRPr="0062428B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</w:t>
      </w:r>
      <w:r w:rsidR="00571490" w:rsidRPr="0062428B">
        <w:rPr>
          <w:rFonts w:ascii="Times New Roman" w:hAnsi="Times New Roman" w:cs="Times New Roman"/>
        </w:rPr>
        <w:t xml:space="preserve">the </w:t>
      </w:r>
      <w:r w:rsidR="00571490">
        <w:rPr>
          <w:rFonts w:ascii="Times New Roman" w:hAnsi="Times New Roman" w:cs="Times New Roman"/>
        </w:rPr>
        <w:t>following</w:t>
      </w:r>
      <w:r w:rsidR="00571490" w:rsidRPr="0062428B">
        <w:rPr>
          <w:rFonts w:ascii="Times New Roman" w:hAnsi="Times New Roman" w:cs="Times New Roman"/>
        </w:rPr>
        <w:t xml:space="preserve"> documents</w:t>
      </w:r>
      <w:r w:rsidR="00AF6592" w:rsidRPr="0062428B">
        <w:rPr>
          <w:rFonts w:ascii="Times New Roman" w:hAnsi="Times New Roman" w:cs="Times New Roman"/>
        </w:rPr>
        <w:t xml:space="preserve"> for the</w:t>
      </w:r>
      <w:r w:rsidR="00252BB8" w:rsidRPr="0062428B">
        <w:rPr>
          <w:rFonts w:ascii="Times New Roman" w:hAnsi="Times New Roman" w:cs="Times New Roman"/>
        </w:rPr>
        <w:t xml:space="preserve"> Second</w:t>
      </w:r>
      <w:r w:rsidR="00AF6592" w:rsidRPr="0062428B">
        <w:rPr>
          <w:rFonts w:ascii="Times New Roman" w:hAnsi="Times New Roman" w:cs="Times New Roman"/>
        </w:rPr>
        <w:t xml:space="preserve"> review</w:t>
      </w:r>
    </w:p>
    <w:p w14:paraId="554B517A" w14:textId="3ACD83FD" w:rsidR="009C046B" w:rsidRPr="00BF2507" w:rsidRDefault="00BF2507" w:rsidP="00BF2507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    </w:t>
      </w:r>
      <w:r w:rsidR="00F062E4">
        <w:rPr>
          <w:rFonts w:ascii="Times New Roman" w:hAnsi="Times New Roman" w:cs="Times New Roman"/>
          <w:b/>
        </w:rPr>
        <w:t xml:space="preserve">            </w:t>
      </w:r>
      <w:r>
        <w:rPr>
          <w:rFonts w:ascii="Times New Roman" w:hAnsi="Times New Roman" w:cs="Times New Roman"/>
          <w:b/>
        </w:rPr>
        <w:t xml:space="preserve"> </w:t>
      </w:r>
      <w:r w:rsidRPr="00BF2507">
        <w:rPr>
          <w:rFonts w:ascii="Times New Roman" w:hAnsi="Times New Roman" w:cs="Times New Roman"/>
          <w:b/>
        </w:rPr>
        <w:t>4.1.</w:t>
      </w:r>
      <w:r w:rsidR="000B2864" w:rsidRPr="00BF2507">
        <w:rPr>
          <w:rFonts w:ascii="Times New Roman" w:hAnsi="Times New Roman" w:cs="Times New Roman"/>
          <w:b/>
        </w:rPr>
        <w:t>b</w:t>
      </w:r>
      <w:r w:rsidRPr="00BF2507">
        <w:rPr>
          <w:rFonts w:ascii="Times New Roman" w:hAnsi="Times New Roman" w:cs="Times New Roman"/>
        </w:rPr>
        <w:t xml:space="preserve"> </w:t>
      </w:r>
      <w:r w:rsidR="00AF6592" w:rsidRPr="00BF2507">
        <w:rPr>
          <w:rFonts w:ascii="Times New Roman" w:hAnsi="Times New Roman" w:cs="Times New Roman"/>
        </w:rPr>
        <w:t>Daily Scrum (Daily call progress of the list of activities – otherwise called updates of standup meeting)</w:t>
      </w:r>
    </w:p>
    <w:p w14:paraId="45819AD9" w14:textId="3391E1C4" w:rsidR="009C046B" w:rsidRPr="00BF2507" w:rsidRDefault="0062428B" w:rsidP="0062428B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    </w:t>
      </w:r>
      <w:r w:rsidR="00F062E4">
        <w:rPr>
          <w:rFonts w:ascii="Times New Roman" w:hAnsi="Times New Roman" w:cs="Times New Roman"/>
          <w:b/>
        </w:rPr>
        <w:t xml:space="preserve">            </w:t>
      </w:r>
      <w:r>
        <w:rPr>
          <w:rFonts w:ascii="Times New Roman" w:hAnsi="Times New Roman" w:cs="Times New Roman"/>
          <w:b/>
        </w:rPr>
        <w:t xml:space="preserve"> </w:t>
      </w:r>
      <w:r w:rsidR="00BF2507" w:rsidRPr="00BF2507">
        <w:rPr>
          <w:rFonts w:ascii="Times New Roman" w:hAnsi="Times New Roman" w:cs="Times New Roman"/>
          <w:b/>
        </w:rPr>
        <w:t>4.1.</w:t>
      </w:r>
      <w:r w:rsidR="000B2864" w:rsidRPr="00BF2507">
        <w:rPr>
          <w:rFonts w:ascii="Times New Roman" w:hAnsi="Times New Roman" w:cs="Times New Roman"/>
          <w:b/>
        </w:rPr>
        <w:t>c</w:t>
      </w:r>
      <w:r w:rsidR="00BF2507">
        <w:rPr>
          <w:rFonts w:ascii="Times New Roman" w:hAnsi="Times New Roman" w:cs="Times New Roman"/>
          <w:b/>
        </w:rPr>
        <w:t xml:space="preserve"> </w:t>
      </w:r>
      <w:r w:rsidR="00AF6592" w:rsidRPr="00BF2507">
        <w:rPr>
          <w:rFonts w:ascii="Times New Roman" w:hAnsi="Times New Roman" w:cs="Times New Roman"/>
        </w:rPr>
        <w:t>Functional Document</w:t>
      </w:r>
    </w:p>
    <w:p w14:paraId="181E5565" w14:textId="29E94A21" w:rsidR="009C046B" w:rsidRPr="00BF2507" w:rsidRDefault="00BF2507" w:rsidP="00BF2507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</w:t>
      </w:r>
      <w:r w:rsidR="00F062E4">
        <w:rPr>
          <w:rFonts w:ascii="Times New Roman" w:hAnsi="Times New Roman" w:cs="Times New Roman"/>
        </w:rPr>
        <w:t xml:space="preserve">            </w:t>
      </w:r>
      <w:r>
        <w:rPr>
          <w:rFonts w:ascii="Times New Roman" w:hAnsi="Times New Roman" w:cs="Times New Roman"/>
        </w:rPr>
        <w:t xml:space="preserve"> </w:t>
      </w:r>
      <w:r w:rsidRPr="00BF2507">
        <w:rPr>
          <w:rFonts w:ascii="Times New Roman" w:hAnsi="Times New Roman" w:cs="Times New Roman"/>
          <w:b/>
        </w:rPr>
        <w:t>4.1.</w:t>
      </w:r>
      <w:r w:rsidR="000B2864" w:rsidRPr="00BF2507">
        <w:rPr>
          <w:rFonts w:ascii="Times New Roman" w:hAnsi="Times New Roman" w:cs="Times New Roman"/>
          <w:b/>
        </w:rPr>
        <w:t>d</w:t>
      </w:r>
      <w:r w:rsidRPr="00BF2507">
        <w:rPr>
          <w:rFonts w:ascii="Times New Roman" w:hAnsi="Times New Roman" w:cs="Times New Roman"/>
        </w:rPr>
        <w:t xml:space="preserve"> </w:t>
      </w:r>
      <w:r w:rsidR="00AF6592" w:rsidRPr="00BF2507">
        <w:rPr>
          <w:rFonts w:ascii="Times New Roman" w:hAnsi="Times New Roman" w:cs="Times New Roman"/>
        </w:rPr>
        <w:t>Architecture Document (High-level Design</w:t>
      </w:r>
      <w:r w:rsidR="00252BB8" w:rsidRPr="00BF2507">
        <w:rPr>
          <w:rFonts w:ascii="Times New Roman" w:hAnsi="Times New Roman" w:cs="Times New Roman"/>
        </w:rPr>
        <w:t xml:space="preserve"> and Detailed Design</w:t>
      </w:r>
      <w:r w:rsidR="00AF6592" w:rsidRPr="00BF2507">
        <w:rPr>
          <w:rFonts w:ascii="Times New Roman" w:hAnsi="Times New Roman" w:cs="Times New Roman"/>
        </w:rPr>
        <w:t>)</w:t>
      </w:r>
    </w:p>
    <w:p w14:paraId="5EBEC002" w14:textId="6C2065D3" w:rsidR="009C046B" w:rsidRPr="00BF2507" w:rsidRDefault="00BF2507" w:rsidP="00BF2507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 w:rsidRPr="00BF2507">
        <w:rPr>
          <w:rFonts w:ascii="Times New Roman" w:hAnsi="Times New Roman" w:cs="Times New Roman"/>
          <w:b/>
        </w:rPr>
        <w:t xml:space="preserve">                </w:t>
      </w:r>
      <w:r w:rsidR="003F7256">
        <w:rPr>
          <w:rFonts w:ascii="Times New Roman" w:hAnsi="Times New Roman" w:cs="Times New Roman"/>
          <w:b/>
        </w:rPr>
        <w:t xml:space="preserve">            </w:t>
      </w:r>
      <w:r w:rsidRPr="00BF2507">
        <w:rPr>
          <w:rFonts w:ascii="Times New Roman" w:hAnsi="Times New Roman" w:cs="Times New Roman"/>
          <w:b/>
        </w:rPr>
        <w:t xml:space="preserve"> 4.1.</w:t>
      </w:r>
      <w:r w:rsidR="000B2864" w:rsidRPr="00BF2507">
        <w:rPr>
          <w:rFonts w:ascii="Times New Roman" w:hAnsi="Times New Roman" w:cs="Times New Roman"/>
          <w:b/>
        </w:rPr>
        <w:t>e</w:t>
      </w:r>
      <w:r w:rsidRPr="00BF2507">
        <w:rPr>
          <w:rFonts w:ascii="Times New Roman" w:hAnsi="Times New Roman" w:cs="Times New Roman"/>
        </w:rPr>
        <w:t xml:space="preserve"> </w:t>
      </w:r>
      <w:r w:rsidR="00AF6592" w:rsidRPr="00BF2507">
        <w:rPr>
          <w:rFonts w:ascii="Times New Roman" w:hAnsi="Times New Roman" w:cs="Times New Roman"/>
        </w:rPr>
        <w:t xml:space="preserve">Outcome of objectives/ Result </w:t>
      </w:r>
      <w:r w:rsidR="00AF6592" w:rsidRPr="00BF2507">
        <w:rPr>
          <w:rFonts w:ascii="Times New Roman" w:hAnsi="Times New Roman" w:cs="Times New Roman"/>
        </w:rPr>
        <w:t>Analysis</w:t>
      </w:r>
    </w:p>
    <w:p w14:paraId="7BF0FAEE" w14:textId="46BA9E0E" w:rsidR="0062428B" w:rsidRDefault="00BF2507" w:rsidP="00BF2507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</w:t>
      </w:r>
      <w:r w:rsidR="003F7256">
        <w:rPr>
          <w:rFonts w:ascii="Times New Roman" w:hAnsi="Times New Roman" w:cs="Times New Roman"/>
        </w:rPr>
        <w:t xml:space="preserve">           </w:t>
      </w:r>
      <w:r>
        <w:rPr>
          <w:rFonts w:ascii="Times New Roman" w:hAnsi="Times New Roman" w:cs="Times New Roman"/>
        </w:rPr>
        <w:t xml:space="preserve">   </w:t>
      </w:r>
      <w:r w:rsidRPr="00BF2507">
        <w:rPr>
          <w:rFonts w:ascii="Times New Roman" w:hAnsi="Times New Roman" w:cs="Times New Roman"/>
          <w:b/>
        </w:rPr>
        <w:t>4.1.</w:t>
      </w:r>
      <w:r w:rsidR="000B2864" w:rsidRPr="00BF2507">
        <w:rPr>
          <w:rFonts w:ascii="Times New Roman" w:hAnsi="Times New Roman" w:cs="Times New Roman"/>
          <w:b/>
        </w:rPr>
        <w:t>f</w:t>
      </w:r>
      <w:r w:rsidRPr="00BF2507">
        <w:rPr>
          <w:rFonts w:ascii="Times New Roman" w:hAnsi="Times New Roman" w:cs="Times New Roman"/>
        </w:rPr>
        <w:t xml:space="preserve"> </w:t>
      </w:r>
      <w:r w:rsidR="00AF6592" w:rsidRPr="00BF2507">
        <w:rPr>
          <w:rFonts w:ascii="Times New Roman" w:hAnsi="Times New Roman" w:cs="Times New Roman"/>
        </w:rPr>
        <w:t>Sprint Retrospective document</w:t>
      </w:r>
    </w:p>
    <w:p w14:paraId="004E4FF0" w14:textId="68BF9648" w:rsidR="003F7256" w:rsidRDefault="003F7256" w:rsidP="00BF2507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</w:p>
    <w:p w14:paraId="18F53614" w14:textId="77777777" w:rsidR="003F7256" w:rsidRDefault="003F7256" w:rsidP="00BF2507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</w:p>
    <w:p w14:paraId="33D0B514" w14:textId="77777777" w:rsidR="003F7256" w:rsidRPr="00BF2507" w:rsidRDefault="003F7256" w:rsidP="00BF2507">
      <w:p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</w:p>
    <w:p w14:paraId="5B56EBBC" w14:textId="325D5BCA" w:rsidR="009C046B" w:rsidRPr="00BF2507" w:rsidRDefault="00AF6592" w:rsidP="00BF2507">
      <w:pPr>
        <w:pStyle w:val="ListParagraph"/>
        <w:numPr>
          <w:ilvl w:val="1"/>
          <w:numId w:val="4"/>
        </w:numPr>
        <w:shd w:val="clear" w:color="auto" w:fill="FFFFFF"/>
        <w:spacing w:after="0" w:line="480" w:lineRule="auto"/>
        <w:jc w:val="both"/>
        <w:rPr>
          <w:rFonts w:ascii="Times New Roman" w:hAnsi="Times New Roman" w:cs="Times New Roman"/>
        </w:rPr>
      </w:pPr>
      <w:r w:rsidRPr="00BF2507">
        <w:rPr>
          <w:rFonts w:ascii="Times New Roman" w:eastAsia="Times New Roman" w:hAnsi="Times New Roman" w:cs="Times New Roman"/>
          <w:color w:val="222222"/>
        </w:rPr>
        <w:t xml:space="preserve"> Students have to report their progress to the respective guides weekly once without fail. </w:t>
      </w:r>
    </w:p>
    <w:p w14:paraId="309E5F5E" w14:textId="2D6131B7" w:rsidR="009C046B" w:rsidRPr="003F7256" w:rsidRDefault="0062428B" w:rsidP="003F7256">
      <w:pPr>
        <w:pStyle w:val="ListParagraph"/>
        <w:numPr>
          <w:ilvl w:val="1"/>
          <w:numId w:val="4"/>
        </w:numPr>
        <w:shd w:val="clear" w:color="auto" w:fill="FFFFFF"/>
        <w:spacing w:after="0" w:line="48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  <w:r w:rsidRPr="003F7256">
        <w:rPr>
          <w:rFonts w:ascii="Times New Roman" w:eastAsia="Times New Roman" w:hAnsi="Times New Roman" w:cs="Times New Roman"/>
          <w:color w:val="222222"/>
          <w:lang w:bidi="hi-IN"/>
        </w:rPr>
        <w:t>For</w:t>
      </w:r>
      <w:r w:rsidR="00AF6592" w:rsidRPr="003F7256">
        <w:rPr>
          <w:rFonts w:ascii="Times New Roman" w:eastAsia="Times New Roman" w:hAnsi="Times New Roman" w:cs="Times New Roman"/>
          <w:color w:val="222222"/>
          <w:lang w:bidi="hi-IN"/>
        </w:rPr>
        <w:t xml:space="preserve"> Research Projects, an Updated Research Article in </w:t>
      </w:r>
      <w:r w:rsidR="00AF6592" w:rsidRPr="003F7256">
        <w:rPr>
          <w:rFonts w:ascii="Times New Roman" w:eastAsia="Times New Roman" w:hAnsi="Times New Roman" w:cs="Times New Roman"/>
          <w:b/>
          <w:bCs/>
          <w:color w:val="222222"/>
          <w:lang w:bidi="hi-IN"/>
        </w:rPr>
        <w:t>IEEE format</w:t>
      </w:r>
      <w:r w:rsidR="00AF6592" w:rsidRPr="003F7256">
        <w:rPr>
          <w:rFonts w:ascii="Times New Roman" w:eastAsia="Times New Roman" w:hAnsi="Times New Roman" w:cs="Times New Roman"/>
          <w:color w:val="222222"/>
          <w:lang w:bidi="hi-IN"/>
        </w:rPr>
        <w:t xml:space="preserve"> must be submitted during review.</w:t>
      </w:r>
    </w:p>
    <w:p w14:paraId="3AE313D0" w14:textId="6D439BF7" w:rsidR="00BF2507" w:rsidRPr="00BF2507" w:rsidRDefault="00AF6592" w:rsidP="003F7256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5B4B14">
        <w:rPr>
          <w:rFonts w:ascii="Times New Roman" w:eastAsia="Times New Roman" w:hAnsi="Times New Roman" w:cs="Times New Roman"/>
          <w:b/>
          <w:bCs/>
          <w:color w:val="222222"/>
        </w:rPr>
        <w:t>Product Development projects</w:t>
      </w:r>
      <w:r w:rsidR="003F7256">
        <w:rPr>
          <w:rFonts w:ascii="Times New Roman" w:eastAsia="Times New Roman" w:hAnsi="Times New Roman" w:cs="Times New Roman"/>
          <w:color w:val="222222"/>
        </w:rPr>
        <w:t>:</w:t>
      </w:r>
    </w:p>
    <w:p w14:paraId="0E7A6BCF" w14:textId="2034DF85" w:rsidR="00571490" w:rsidRPr="001F11DD" w:rsidRDefault="001F11DD" w:rsidP="001F11DD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Cs/>
          <w:color w:val="222222"/>
        </w:rPr>
      </w:pPr>
      <w:r>
        <w:rPr>
          <w:rFonts w:ascii="Times New Roman" w:eastAsia="Times New Roman" w:hAnsi="Times New Roman" w:cs="Times New Roman"/>
          <w:bCs/>
          <w:color w:val="222222"/>
        </w:rPr>
        <w:t xml:space="preserve">                </w:t>
      </w:r>
      <w:r w:rsidRPr="001F11DD">
        <w:rPr>
          <w:rFonts w:ascii="Times New Roman" w:eastAsia="Times New Roman" w:hAnsi="Times New Roman" w:cs="Times New Roman"/>
          <w:b/>
          <w:bCs/>
          <w:color w:val="222222"/>
        </w:rPr>
        <w:t>5.1</w:t>
      </w:r>
      <w:r>
        <w:rPr>
          <w:rFonts w:ascii="Times New Roman" w:eastAsia="Times New Roman" w:hAnsi="Times New Roman" w:cs="Times New Roman"/>
          <w:bCs/>
          <w:color w:val="222222"/>
        </w:rPr>
        <w:t xml:space="preserve"> </w:t>
      </w:r>
      <w:r w:rsidR="003F7256" w:rsidRPr="001F11DD">
        <w:rPr>
          <w:rFonts w:ascii="Times New Roman" w:eastAsia="Times New Roman" w:hAnsi="Times New Roman" w:cs="Times New Roman"/>
          <w:bCs/>
          <w:color w:val="222222"/>
        </w:rPr>
        <w:t>T</w:t>
      </w:r>
      <w:r w:rsidR="009602F2" w:rsidRPr="001F11DD">
        <w:rPr>
          <w:rFonts w:ascii="Times New Roman" w:eastAsia="Times New Roman" w:hAnsi="Times New Roman" w:cs="Times New Roman"/>
          <w:bCs/>
          <w:color w:val="222222"/>
        </w:rPr>
        <w:t xml:space="preserve">he students are instructed to prepare a presentation for 20 minutes along with a complete demonstration of the project with the </w:t>
      </w:r>
    </w:p>
    <w:p w14:paraId="0B2C4BDD" w14:textId="1E1F8425" w:rsidR="009602F2" w:rsidRPr="005B4B14" w:rsidRDefault="003F7256" w:rsidP="00571490">
      <w:pPr>
        <w:pStyle w:val="ListParagraph"/>
        <w:shd w:val="clear" w:color="auto" w:fill="FFFFFF"/>
        <w:spacing w:after="0" w:line="360" w:lineRule="auto"/>
        <w:ind w:left="1210"/>
        <w:rPr>
          <w:rFonts w:ascii="Times New Roman" w:hAnsi="Times New Roman" w:cs="Times New Roman"/>
        </w:rPr>
      </w:pPr>
      <w:r w:rsidRPr="000B2864">
        <w:rPr>
          <w:rFonts w:ascii="Times New Roman" w:eastAsia="Times New Roman" w:hAnsi="Times New Roman" w:cs="Times New Roman"/>
          <w:bCs/>
          <w:color w:val="222222"/>
        </w:rPr>
        <w:t>following contents</w:t>
      </w:r>
      <w:r>
        <w:rPr>
          <w:rFonts w:ascii="Times New Roman" w:eastAsia="Times New Roman" w:hAnsi="Times New Roman" w:cs="Times New Roman"/>
          <w:bCs/>
          <w:color w:val="222222"/>
        </w:rPr>
        <w:t>.</w:t>
      </w:r>
    </w:p>
    <w:p w14:paraId="75AEF6A8" w14:textId="4B8C5B3F" w:rsidR="009C046B" w:rsidRPr="000B2864" w:rsidRDefault="000B2864" w:rsidP="0062428B">
      <w:pPr>
        <w:shd w:val="clear" w:color="auto" w:fill="FFFFFF"/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 w:rsidR="0062428B">
        <w:rPr>
          <w:rFonts w:ascii="Times New Roman" w:hAnsi="Times New Roman" w:cs="Times New Roman"/>
        </w:rPr>
        <w:t xml:space="preserve">    </w:t>
      </w:r>
      <w:r w:rsidR="00571490">
        <w:rPr>
          <w:rFonts w:ascii="Times New Roman" w:hAnsi="Times New Roman" w:cs="Times New Roman"/>
        </w:rPr>
        <w:t xml:space="preserve"> </w:t>
      </w:r>
      <w:r w:rsidR="003F7256">
        <w:rPr>
          <w:rFonts w:ascii="Times New Roman" w:hAnsi="Times New Roman" w:cs="Times New Roman"/>
        </w:rPr>
        <w:t xml:space="preserve">         </w:t>
      </w:r>
      <w:r>
        <w:rPr>
          <w:rFonts w:ascii="Times New Roman" w:hAnsi="Times New Roman" w:cs="Times New Roman"/>
        </w:rPr>
        <w:t xml:space="preserve"> </w:t>
      </w:r>
      <w:r w:rsidR="00BF2507" w:rsidRPr="0062428B">
        <w:rPr>
          <w:rFonts w:ascii="Times New Roman" w:hAnsi="Times New Roman" w:cs="Times New Roman"/>
          <w:b/>
        </w:rPr>
        <w:t>5.1.a</w:t>
      </w:r>
      <w:r w:rsidR="00BF2507" w:rsidRPr="000B2864">
        <w:rPr>
          <w:rFonts w:ascii="Times New Roman" w:hAnsi="Times New Roman" w:cs="Times New Roman"/>
        </w:rPr>
        <w:t xml:space="preserve"> </w:t>
      </w:r>
      <w:r w:rsidR="00AF6592" w:rsidRPr="000B2864">
        <w:rPr>
          <w:rFonts w:ascii="Times New Roman" w:hAnsi="Times New Roman" w:cs="Times New Roman"/>
        </w:rPr>
        <w:t xml:space="preserve">Product Backlog Refinement – Refinement of Product backlog using MS Planner </w:t>
      </w:r>
      <w:r w:rsidR="00AF6592" w:rsidRPr="000B2864">
        <w:rPr>
          <w:rFonts w:ascii="Times New Roman" w:hAnsi="Times New Roman" w:cs="Times New Roman"/>
        </w:rPr>
        <w:t xml:space="preserve">with </w:t>
      </w:r>
      <w:r w:rsidR="00252BB8" w:rsidRPr="000B2864">
        <w:rPr>
          <w:rFonts w:ascii="Times New Roman" w:hAnsi="Times New Roman" w:cs="Times New Roman"/>
        </w:rPr>
        <w:t>completed</w:t>
      </w:r>
      <w:r w:rsidR="00AF6592" w:rsidRPr="000B2864">
        <w:rPr>
          <w:rFonts w:ascii="Times New Roman" w:hAnsi="Times New Roman" w:cs="Times New Roman"/>
        </w:rPr>
        <w:t xml:space="preserve"> user stories and acceptance criteria </w:t>
      </w:r>
    </w:p>
    <w:p w14:paraId="121043E3" w14:textId="77777777" w:rsidR="003F7256" w:rsidRDefault="000B2864" w:rsidP="0062428B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</w:t>
      </w:r>
      <w:r w:rsidR="0062428B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</w:t>
      </w:r>
      <w:r w:rsidR="00571490">
        <w:rPr>
          <w:rFonts w:ascii="Times New Roman" w:hAnsi="Times New Roman" w:cs="Times New Roman"/>
        </w:rPr>
        <w:t xml:space="preserve">  </w:t>
      </w:r>
      <w:r w:rsidR="003F7256">
        <w:rPr>
          <w:rFonts w:ascii="Times New Roman" w:hAnsi="Times New Roman" w:cs="Times New Roman"/>
        </w:rPr>
        <w:t xml:space="preserve">          </w:t>
      </w:r>
      <w:r w:rsidR="00BF2507" w:rsidRPr="0062428B">
        <w:rPr>
          <w:rFonts w:ascii="Times New Roman" w:hAnsi="Times New Roman" w:cs="Times New Roman"/>
          <w:b/>
        </w:rPr>
        <w:t>5.1.b</w:t>
      </w:r>
      <w:r w:rsidRPr="000B2864">
        <w:rPr>
          <w:rFonts w:ascii="Times New Roman" w:hAnsi="Times New Roman" w:cs="Times New Roman"/>
        </w:rPr>
        <w:t xml:space="preserve"> </w:t>
      </w:r>
      <w:r w:rsidR="00AF6592" w:rsidRPr="000B2864">
        <w:rPr>
          <w:rFonts w:ascii="Times New Roman" w:hAnsi="Times New Roman" w:cs="Times New Roman"/>
        </w:rPr>
        <w:t xml:space="preserve">Sprint Backlog refinement – Committed User Stories for </w:t>
      </w:r>
      <w:r w:rsidR="00252BB8" w:rsidRPr="000B2864">
        <w:rPr>
          <w:rFonts w:ascii="Times New Roman" w:hAnsi="Times New Roman" w:cs="Times New Roman"/>
        </w:rPr>
        <w:t xml:space="preserve">all </w:t>
      </w:r>
      <w:r w:rsidR="00AF6592" w:rsidRPr="000B2864">
        <w:rPr>
          <w:rFonts w:ascii="Times New Roman" w:hAnsi="Times New Roman" w:cs="Times New Roman"/>
        </w:rPr>
        <w:t>Sprint</w:t>
      </w:r>
      <w:r w:rsidR="00252BB8" w:rsidRPr="000B2864">
        <w:rPr>
          <w:rFonts w:ascii="Times New Roman" w:hAnsi="Times New Roman" w:cs="Times New Roman"/>
        </w:rPr>
        <w:t>s</w:t>
      </w:r>
      <w:r w:rsidR="00AF6592" w:rsidRPr="000B2864">
        <w:rPr>
          <w:rFonts w:ascii="Times New Roman" w:hAnsi="Times New Roman" w:cs="Times New Roman"/>
        </w:rPr>
        <w:t xml:space="preserve"> with acceptance criteria and a list of tasks developed based on</w:t>
      </w:r>
    </w:p>
    <w:p w14:paraId="4300D273" w14:textId="53E95294" w:rsidR="000B2864" w:rsidRPr="000B2864" w:rsidRDefault="003F7256" w:rsidP="0062428B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</w:t>
      </w:r>
      <w:r w:rsidR="00AF6592" w:rsidRPr="000B2864">
        <w:rPr>
          <w:rFonts w:ascii="Times New Roman" w:hAnsi="Times New Roman" w:cs="Times New Roman"/>
        </w:rPr>
        <w:t xml:space="preserve"> </w:t>
      </w:r>
      <w:r w:rsidRPr="000B2864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User</w:t>
      </w:r>
      <w:r w:rsidR="000B2864" w:rsidRPr="000B2864">
        <w:rPr>
          <w:rFonts w:ascii="Times New Roman" w:hAnsi="Times New Roman" w:cs="Times New Roman"/>
        </w:rPr>
        <w:t xml:space="preserve"> </w:t>
      </w:r>
      <w:r w:rsidR="000B2864">
        <w:rPr>
          <w:rFonts w:ascii="Times New Roman" w:hAnsi="Times New Roman" w:cs="Times New Roman"/>
        </w:rPr>
        <w:t>Stories</w:t>
      </w:r>
      <w:r w:rsidR="00252BB8" w:rsidRPr="000B2864">
        <w:rPr>
          <w:rFonts w:ascii="Times New Roman" w:hAnsi="Times New Roman" w:cs="Times New Roman"/>
        </w:rPr>
        <w:t>.</w:t>
      </w:r>
    </w:p>
    <w:p w14:paraId="3FD8A05F" w14:textId="7DA581D4" w:rsidR="009C046B" w:rsidRPr="000B2864" w:rsidRDefault="000B2864" w:rsidP="000B2864">
      <w:pPr>
        <w:shd w:val="clear" w:color="auto" w:fill="FFFFFF"/>
        <w:spacing w:before="100" w:beforeAutospacing="1" w:after="100" w:afterAutospacing="1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</w:t>
      </w:r>
      <w:r w:rsidR="005714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="00571490">
        <w:rPr>
          <w:rFonts w:ascii="Times New Roman" w:hAnsi="Times New Roman" w:cs="Times New Roman"/>
        </w:rPr>
        <w:t xml:space="preserve"> </w:t>
      </w:r>
      <w:r w:rsidR="003F7256">
        <w:rPr>
          <w:rFonts w:ascii="Times New Roman" w:hAnsi="Times New Roman" w:cs="Times New Roman"/>
        </w:rPr>
        <w:t xml:space="preserve">             </w:t>
      </w:r>
      <w:r w:rsidR="00BF2507" w:rsidRPr="00571490">
        <w:rPr>
          <w:rFonts w:ascii="Times New Roman" w:hAnsi="Times New Roman" w:cs="Times New Roman"/>
          <w:b/>
        </w:rPr>
        <w:t>5.1.c</w:t>
      </w:r>
      <w:r w:rsidR="00BF2507" w:rsidRPr="000B2864">
        <w:rPr>
          <w:rFonts w:ascii="Times New Roman" w:hAnsi="Times New Roman" w:cs="Times New Roman"/>
        </w:rPr>
        <w:t xml:space="preserve"> </w:t>
      </w:r>
      <w:r w:rsidR="00AF6592" w:rsidRPr="000B2864">
        <w:rPr>
          <w:rFonts w:ascii="Times New Roman" w:hAnsi="Times New Roman" w:cs="Times New Roman"/>
        </w:rPr>
        <w:t xml:space="preserve">Sprint Activities  </w:t>
      </w:r>
    </w:p>
    <w:p w14:paraId="748D4110" w14:textId="77777777" w:rsidR="009C046B" w:rsidRDefault="00AF6592">
      <w:pPr>
        <w:pStyle w:val="ListParagraph"/>
        <w:numPr>
          <w:ilvl w:val="1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aily Scrum (Daily call progress </w:t>
      </w:r>
      <w:r>
        <w:rPr>
          <w:rFonts w:ascii="Times New Roman" w:hAnsi="Times New Roman" w:cs="Times New Roman"/>
        </w:rPr>
        <w:t>of the list of activities – otherwise called updates of standup meeting)</w:t>
      </w:r>
    </w:p>
    <w:p w14:paraId="6A05F9DF" w14:textId="4633B36C" w:rsidR="009C046B" w:rsidRDefault="00AF6592">
      <w:pPr>
        <w:pStyle w:val="ListParagraph"/>
        <w:numPr>
          <w:ilvl w:val="1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ctional Document</w:t>
      </w:r>
    </w:p>
    <w:p w14:paraId="024FD1FB" w14:textId="77777777" w:rsidR="009C046B" w:rsidRDefault="00AF6592">
      <w:pPr>
        <w:pStyle w:val="ListParagraph"/>
        <w:numPr>
          <w:ilvl w:val="1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I Design</w:t>
      </w:r>
    </w:p>
    <w:p w14:paraId="4DDF9DB0" w14:textId="77777777" w:rsidR="00252BB8" w:rsidRDefault="00AF6592" w:rsidP="00252BB8">
      <w:pPr>
        <w:pStyle w:val="ListParagraph"/>
        <w:numPr>
          <w:ilvl w:val="1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252BB8">
        <w:rPr>
          <w:rFonts w:ascii="Times New Roman" w:hAnsi="Times New Roman" w:cs="Times New Roman"/>
        </w:rPr>
        <w:t xml:space="preserve">Architecture Document </w:t>
      </w:r>
    </w:p>
    <w:p w14:paraId="22300920" w14:textId="381D0F45" w:rsidR="00CD3314" w:rsidRPr="00252BB8" w:rsidRDefault="00CD3314" w:rsidP="00252BB8">
      <w:pPr>
        <w:pStyle w:val="ListParagraph"/>
        <w:numPr>
          <w:ilvl w:val="1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252BB8">
        <w:rPr>
          <w:rFonts w:ascii="Times New Roman" w:hAnsi="Times New Roman" w:cs="Times New Roman"/>
        </w:rPr>
        <w:t>Functional Test case Document</w:t>
      </w:r>
    </w:p>
    <w:p w14:paraId="22DA9BD6" w14:textId="6504D0DA" w:rsidR="009C046B" w:rsidRDefault="00AF6592">
      <w:pPr>
        <w:pStyle w:val="ListParagraph"/>
        <w:numPr>
          <w:ilvl w:val="1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mo of the Deliverables </w:t>
      </w:r>
    </w:p>
    <w:p w14:paraId="37992527" w14:textId="77777777" w:rsidR="009C046B" w:rsidRDefault="00AF6592">
      <w:pPr>
        <w:pStyle w:val="ListParagraph"/>
        <w:numPr>
          <w:ilvl w:val="1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rint retrospective document</w:t>
      </w:r>
    </w:p>
    <w:p w14:paraId="26BD319F" w14:textId="740FA620" w:rsidR="00880306" w:rsidRPr="00880306" w:rsidRDefault="003F7256" w:rsidP="00571490">
      <w:pPr>
        <w:pStyle w:val="ListParagraph"/>
        <w:numPr>
          <w:ilvl w:val="1"/>
          <w:numId w:val="5"/>
        </w:numPr>
        <w:shd w:val="clear" w:color="auto" w:fill="FFFFFF"/>
        <w:spacing w:after="0" w:line="360" w:lineRule="auto"/>
        <w:ind w:right="-217"/>
        <w:jc w:val="both"/>
        <w:rPr>
          <w:rFonts w:ascii="Times New Roman" w:hAnsi="Times New Roman" w:cs="Times New Roman"/>
        </w:rPr>
      </w:pPr>
      <w:r w:rsidRPr="00880306">
        <w:rPr>
          <w:rFonts w:ascii="Times New Roman" w:eastAsia="Times New Roman" w:hAnsi="Times New Roman" w:cs="Times New Roman"/>
          <w:color w:val="222222"/>
        </w:rPr>
        <w:t>S</w:t>
      </w:r>
      <w:r w:rsidR="00AF6592" w:rsidRPr="00880306">
        <w:rPr>
          <w:rFonts w:ascii="Times New Roman" w:eastAsia="Times New Roman" w:hAnsi="Times New Roman" w:cs="Times New Roman"/>
          <w:color w:val="222222"/>
        </w:rPr>
        <w:t xml:space="preserve">tudents </w:t>
      </w:r>
      <w:r w:rsidR="00252BB8" w:rsidRPr="00880306">
        <w:rPr>
          <w:rFonts w:ascii="Times New Roman" w:eastAsia="Times New Roman" w:hAnsi="Times New Roman" w:cs="Times New Roman"/>
          <w:color w:val="222222"/>
        </w:rPr>
        <w:t>must</w:t>
      </w:r>
      <w:r w:rsidR="00AF6592" w:rsidRPr="00880306">
        <w:rPr>
          <w:rFonts w:ascii="Times New Roman" w:eastAsia="Times New Roman" w:hAnsi="Times New Roman" w:cs="Times New Roman"/>
          <w:color w:val="222222"/>
        </w:rPr>
        <w:t xml:space="preserve"> report their progress to their respective guides during the daily standup meeting and update the details in MS Planner using </w:t>
      </w:r>
      <w:r w:rsidR="00880306" w:rsidRPr="00880306">
        <w:rPr>
          <w:rFonts w:ascii="Times New Roman" w:eastAsia="Times New Roman" w:hAnsi="Times New Roman" w:cs="Times New Roman"/>
          <w:color w:val="222222"/>
        </w:rPr>
        <w:t>One</w:t>
      </w:r>
      <w:r w:rsidR="00880306">
        <w:rPr>
          <w:rFonts w:ascii="Times New Roman" w:eastAsia="Times New Roman" w:hAnsi="Times New Roman" w:cs="Times New Roman"/>
          <w:color w:val="222222"/>
        </w:rPr>
        <w:t xml:space="preserve"> </w:t>
      </w:r>
      <w:r w:rsidR="00880306" w:rsidRPr="00880306">
        <w:rPr>
          <w:rFonts w:ascii="Times New Roman" w:eastAsia="Times New Roman" w:hAnsi="Times New Roman" w:cs="Times New Roman"/>
          <w:color w:val="222222"/>
        </w:rPr>
        <w:t>Note</w:t>
      </w:r>
      <w:r w:rsidR="00AF6592" w:rsidRPr="00880306">
        <w:rPr>
          <w:rFonts w:ascii="Times New Roman" w:eastAsia="Times New Roman" w:hAnsi="Times New Roman" w:cs="Times New Roman"/>
          <w:color w:val="222222"/>
        </w:rPr>
        <w:t xml:space="preserve"> </w:t>
      </w:r>
    </w:p>
    <w:p w14:paraId="09331CCB" w14:textId="476FCAA0" w:rsidR="009C046B" w:rsidRPr="00880306" w:rsidRDefault="00AF6592" w:rsidP="00880306">
      <w:pPr>
        <w:pStyle w:val="ListParagraph"/>
        <w:shd w:val="clear" w:color="auto" w:fill="FFFFFF"/>
        <w:spacing w:after="0" w:line="360" w:lineRule="auto"/>
        <w:ind w:left="1210" w:right="-217"/>
        <w:jc w:val="both"/>
        <w:rPr>
          <w:rFonts w:ascii="Times New Roman" w:hAnsi="Times New Roman" w:cs="Times New Roman"/>
        </w:rPr>
      </w:pPr>
      <w:r w:rsidRPr="00880306">
        <w:rPr>
          <w:rFonts w:ascii="Times New Roman" w:eastAsia="Times New Roman" w:hAnsi="Times New Roman" w:cs="Times New Roman"/>
          <w:color w:val="222222"/>
        </w:rPr>
        <w:t>with daily scrum reports.</w:t>
      </w:r>
    </w:p>
    <w:p w14:paraId="08E44023" w14:textId="2447028B" w:rsidR="009C046B" w:rsidRDefault="0062428B" w:rsidP="000B2864">
      <w:pPr>
        <w:pStyle w:val="ListParagraph"/>
        <w:shd w:val="clear" w:color="auto" w:fill="FFFFFF"/>
        <w:spacing w:after="0" w:line="36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571490"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 xml:space="preserve"> </w:t>
      </w:r>
      <w:r w:rsidR="00880306" w:rsidRPr="00571490">
        <w:rPr>
          <w:rFonts w:ascii="Times New Roman" w:hAnsi="Times New Roman" w:cs="Times New Roman"/>
          <w:b/>
        </w:rPr>
        <w:t>5.3</w:t>
      </w:r>
      <w:r w:rsidR="00880306">
        <w:rPr>
          <w:rFonts w:ascii="Times New Roman" w:hAnsi="Times New Roman" w:cs="Times New Roman"/>
        </w:rPr>
        <w:t xml:space="preserve"> Students</w:t>
      </w:r>
      <w:r w:rsidR="00AF6592">
        <w:rPr>
          <w:rFonts w:ascii="Times New Roman" w:hAnsi="Times New Roman" w:cs="Times New Roman"/>
        </w:rPr>
        <w:t xml:space="preserve"> must submit the updated patent form during the review</w:t>
      </w:r>
    </w:p>
    <w:p w14:paraId="377D2E85" w14:textId="1D0716E5" w:rsidR="009C046B" w:rsidRDefault="001F11DD" w:rsidP="001F11DD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ind w:left="567" w:hanging="141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>. Students</w:t>
      </w:r>
      <w:r w:rsidR="000B2864">
        <w:rPr>
          <w:rFonts w:ascii="Times New Roman" w:hAnsi="Times New Roman"/>
          <w:sz w:val="24"/>
          <w:szCs w:val="24"/>
        </w:rPr>
        <w:t xml:space="preserve"> are expected</w:t>
      </w:r>
      <w:r w:rsidR="00AF6592">
        <w:rPr>
          <w:rFonts w:ascii="Times New Roman" w:hAnsi="Times New Roman"/>
          <w:sz w:val="24"/>
          <w:szCs w:val="24"/>
        </w:rPr>
        <w:t xml:space="preserve"> </w:t>
      </w:r>
      <w:r w:rsidR="00AF6592">
        <w:rPr>
          <w:rFonts w:ascii="Times New Roman" w:hAnsi="Times New Roman"/>
          <w:sz w:val="24"/>
          <w:szCs w:val="24"/>
        </w:rPr>
        <w:t xml:space="preserve">to attend the review in person </w:t>
      </w:r>
    </w:p>
    <w:p w14:paraId="586E79CF" w14:textId="7CEC4271" w:rsidR="009C046B" w:rsidRPr="00880306" w:rsidRDefault="001F11DD" w:rsidP="001F11DD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ind w:left="567" w:hanging="141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color w:val="222222"/>
        </w:rPr>
        <w:t xml:space="preserve">. </w:t>
      </w:r>
      <w:r w:rsidRPr="00880306">
        <w:rPr>
          <w:rFonts w:ascii="Times New Roman" w:eastAsia="Times New Roman" w:hAnsi="Times New Roman" w:cs="Times New Roman"/>
          <w:color w:val="222222"/>
          <w:sz w:val="24"/>
        </w:rPr>
        <w:t>It</w:t>
      </w:r>
      <w:r w:rsidR="00AF6592" w:rsidRPr="00880306">
        <w:rPr>
          <w:rFonts w:ascii="Times New Roman" w:eastAsia="Times New Roman" w:hAnsi="Times New Roman" w:cs="Times New Roman"/>
          <w:color w:val="222222"/>
          <w:sz w:val="24"/>
        </w:rPr>
        <w:t xml:space="preserve"> is mandatory to follow the proper dress code as per the norms for all the reviews.</w:t>
      </w:r>
    </w:p>
    <w:p w14:paraId="0EBDDA92" w14:textId="63004FB8" w:rsidR="001F11DD" w:rsidRDefault="001F11DD" w:rsidP="001F11DD">
      <w:pPr>
        <w:pStyle w:val="ListParagraph"/>
        <w:shd w:val="clear" w:color="auto" w:fill="FFFFFF"/>
        <w:spacing w:after="0" w:line="360" w:lineRule="auto"/>
        <w:ind w:left="567"/>
        <w:jc w:val="both"/>
        <w:rPr>
          <w:rFonts w:ascii="Times New Roman" w:hAnsi="Times New Roman" w:cs="Times New Roman"/>
        </w:rPr>
      </w:pPr>
    </w:p>
    <w:p w14:paraId="1DFF1FC3" w14:textId="77777777" w:rsidR="001F11DD" w:rsidRDefault="001F11DD" w:rsidP="001F11DD">
      <w:pPr>
        <w:pStyle w:val="ListParagraph"/>
        <w:shd w:val="clear" w:color="auto" w:fill="FFFFFF"/>
        <w:spacing w:after="0" w:line="360" w:lineRule="auto"/>
        <w:ind w:left="567"/>
        <w:jc w:val="both"/>
        <w:rPr>
          <w:rFonts w:ascii="Times New Roman" w:hAnsi="Times New Roman" w:cs="Times New Roman"/>
        </w:rPr>
      </w:pPr>
    </w:p>
    <w:p w14:paraId="18F5654F" w14:textId="11A70C00" w:rsidR="003F7256" w:rsidRPr="001F11DD" w:rsidRDefault="001F11DD" w:rsidP="001F11DD">
      <w:pPr>
        <w:shd w:val="clear" w:color="auto" w:fill="FFFFFF"/>
        <w:spacing w:after="0" w:line="360" w:lineRule="auto"/>
        <w:jc w:val="both"/>
        <w:rPr>
          <w:rFonts w:ascii="Times New Roman" w:eastAsia="Droid Sans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  <w:color w:val="222222"/>
        </w:rPr>
        <w:t xml:space="preserve">        8</w:t>
      </w:r>
      <w:r w:rsidRPr="001F11DD">
        <w:rPr>
          <w:rFonts w:ascii="Times New Roman" w:eastAsia="Times New Roman" w:hAnsi="Times New Roman" w:cs="Times New Roman"/>
          <w:b/>
          <w:bCs/>
          <w:color w:val="222222"/>
        </w:rPr>
        <w:t>.</w:t>
      </w:r>
      <w:r w:rsidR="00AF6592" w:rsidRPr="001F11DD">
        <w:rPr>
          <w:rFonts w:ascii="Times New Roman" w:eastAsia="Times New Roman" w:hAnsi="Times New Roman" w:cs="Times New Roman"/>
          <w:b/>
          <w:bCs/>
          <w:color w:val="222222"/>
        </w:rPr>
        <w:t>Absence</w:t>
      </w:r>
      <w:r w:rsidR="000B2864" w:rsidRPr="001F11DD">
        <w:rPr>
          <w:rFonts w:ascii="Times New Roman" w:eastAsia="Times New Roman" w:hAnsi="Times New Roman" w:cs="Times New Roman"/>
          <w:b/>
          <w:bCs/>
          <w:color w:val="222222"/>
        </w:rPr>
        <w:t xml:space="preserve"> for project review</w:t>
      </w:r>
      <w:r w:rsidR="00AF6592" w:rsidRPr="001F11DD">
        <w:rPr>
          <w:rFonts w:ascii="Times New Roman" w:eastAsia="Times New Roman" w:hAnsi="Times New Roman" w:cs="Times New Roman"/>
          <w:b/>
          <w:bCs/>
          <w:color w:val="222222"/>
        </w:rPr>
        <w:t xml:space="preserve"> will be viewed seriously.</w:t>
      </w:r>
    </w:p>
    <w:p w14:paraId="439D249F" w14:textId="5D651753" w:rsidR="009C046B" w:rsidRPr="001F11DD" w:rsidRDefault="001F11DD" w:rsidP="001F11DD">
      <w:p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1F11DD">
        <w:rPr>
          <w:rFonts w:ascii="Times New Roman" w:hAnsi="Times New Roman" w:cs="Times New Roman"/>
          <w:b/>
        </w:rPr>
        <w:t>9</w:t>
      </w:r>
      <w:r>
        <w:rPr>
          <w:rFonts w:ascii="Times New Roman" w:hAnsi="Times New Roman" w:cs="Times New Roman"/>
        </w:rPr>
        <w:t>.</w:t>
      </w:r>
      <w:r w:rsidR="00AF6592" w:rsidRPr="001F11DD">
        <w:rPr>
          <w:rFonts w:ascii="Times New Roman" w:hAnsi="Times New Roman" w:cs="Times New Roman"/>
        </w:rPr>
        <w:t>All the projects must be published</w:t>
      </w:r>
      <w:r w:rsidR="003F7256" w:rsidRPr="001F11DD">
        <w:rPr>
          <w:rFonts w:ascii="Times New Roman" w:hAnsi="Times New Roman" w:cs="Times New Roman"/>
        </w:rPr>
        <w:t xml:space="preserve"> either in the </w:t>
      </w:r>
      <w:r w:rsidR="000B2864" w:rsidRPr="001F11DD">
        <w:rPr>
          <w:rFonts w:ascii="Times New Roman" w:hAnsi="Times New Roman" w:cs="Times New Roman"/>
        </w:rPr>
        <w:t>conference</w:t>
      </w:r>
      <w:r w:rsidR="003F7256" w:rsidRPr="001F11DD">
        <w:rPr>
          <w:rFonts w:ascii="Times New Roman" w:hAnsi="Times New Roman" w:cs="Times New Roman"/>
        </w:rPr>
        <w:t xml:space="preserve"> or</w:t>
      </w:r>
      <w:r w:rsidR="000B2864" w:rsidRPr="001F11DD">
        <w:rPr>
          <w:rFonts w:ascii="Times New Roman" w:hAnsi="Times New Roman" w:cs="Times New Roman"/>
        </w:rPr>
        <w:t xml:space="preserve"> </w:t>
      </w:r>
      <w:r w:rsidR="00AF6592" w:rsidRPr="001F11DD">
        <w:rPr>
          <w:rFonts w:ascii="Times New Roman" w:hAnsi="Times New Roman" w:cs="Times New Roman"/>
        </w:rPr>
        <w:t xml:space="preserve">patented </w:t>
      </w:r>
      <w:r w:rsidR="00252BB8" w:rsidRPr="001F11DD">
        <w:rPr>
          <w:rFonts w:ascii="Times New Roman" w:hAnsi="Times New Roman" w:cs="Times New Roman"/>
        </w:rPr>
        <w:t>before 30</w:t>
      </w:r>
      <w:r w:rsidR="00252BB8" w:rsidRPr="001F11DD">
        <w:rPr>
          <w:rFonts w:ascii="Times New Roman" w:hAnsi="Times New Roman" w:cs="Times New Roman"/>
          <w:vertAlign w:val="superscript"/>
        </w:rPr>
        <w:t>th</w:t>
      </w:r>
      <w:r w:rsidR="00252BB8" w:rsidRPr="001F11DD">
        <w:rPr>
          <w:rFonts w:ascii="Times New Roman" w:hAnsi="Times New Roman" w:cs="Times New Roman"/>
        </w:rPr>
        <w:t xml:space="preserve"> April 2025</w:t>
      </w:r>
      <w:r w:rsidR="000B2864" w:rsidRPr="001F11DD">
        <w:rPr>
          <w:rFonts w:ascii="Times New Roman" w:hAnsi="Times New Roman" w:cs="Times New Roman"/>
        </w:rPr>
        <w:t xml:space="preserve"> and it is responsibility</w:t>
      </w:r>
      <w:r w:rsidR="003F7256" w:rsidRPr="001F11DD">
        <w:rPr>
          <w:rFonts w:ascii="Times New Roman" w:hAnsi="Times New Roman" w:cs="Times New Roman"/>
        </w:rPr>
        <w:t xml:space="preserve"> </w:t>
      </w:r>
      <w:r w:rsidR="003F7256" w:rsidRPr="001F11DD">
        <w:rPr>
          <w:rFonts w:ascii="Times New Roman" w:hAnsi="Times New Roman" w:cs="Times New Roman"/>
        </w:rPr>
        <w:t>of the students and guide</w:t>
      </w:r>
      <w:r w:rsidR="003F7256" w:rsidRPr="001F11DD">
        <w:rPr>
          <w:rFonts w:ascii="Times New Roman" w:hAnsi="Times New Roman" w:cs="Times New Roman"/>
        </w:rPr>
        <w:t>.</w:t>
      </w:r>
    </w:p>
    <w:p w14:paraId="5FDA99F3" w14:textId="5339414C" w:rsidR="009C046B" w:rsidRPr="001F11DD" w:rsidRDefault="001F11DD" w:rsidP="001F11DD">
      <w:pPr>
        <w:shd w:val="clear" w:color="auto" w:fill="FFFFFF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  <w:r>
        <w:rPr>
          <w:rFonts w:ascii="Times New Roman" w:eastAsia="Times New Roman" w:hAnsi="Times New Roman" w:cs="Times New Roman"/>
          <w:color w:val="222222"/>
          <w:lang w:bidi="hi-IN"/>
        </w:rPr>
        <w:t xml:space="preserve">       </w:t>
      </w:r>
      <w:r w:rsidRPr="001F11DD">
        <w:rPr>
          <w:rFonts w:ascii="Times New Roman" w:eastAsia="Times New Roman" w:hAnsi="Times New Roman" w:cs="Times New Roman"/>
          <w:b/>
          <w:color w:val="222222"/>
          <w:lang w:bidi="hi-IN"/>
        </w:rPr>
        <w:t>10</w:t>
      </w:r>
      <w:r>
        <w:rPr>
          <w:rFonts w:ascii="Times New Roman" w:eastAsia="Times New Roman" w:hAnsi="Times New Roman" w:cs="Times New Roman"/>
          <w:color w:val="222222"/>
          <w:lang w:bidi="hi-IN"/>
        </w:rPr>
        <w:t>.</w:t>
      </w:r>
      <w:r w:rsidR="0062428B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Evaluation </w:t>
      </w:r>
      <w:r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/ </w:t>
      </w:r>
      <w:r w:rsidR="0062428B" w:rsidRPr="001F11DD">
        <w:rPr>
          <w:rFonts w:ascii="Times New Roman" w:eastAsia="Times New Roman" w:hAnsi="Times New Roman" w:cs="Times New Roman"/>
          <w:color w:val="222222"/>
          <w:lang w:bidi="hi-IN"/>
        </w:rPr>
        <w:t>Assessment of Students will the based on induced Contribution only</w:t>
      </w:r>
      <w:r w:rsidRPr="001F11DD">
        <w:rPr>
          <w:rFonts w:ascii="Times New Roman" w:eastAsia="Times New Roman" w:hAnsi="Times New Roman" w:cs="Times New Roman"/>
          <w:color w:val="222222"/>
          <w:lang w:bidi="hi-IN"/>
        </w:rPr>
        <w:t>.</w:t>
      </w:r>
      <w:r w:rsidR="0062428B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 </w:t>
      </w:r>
    </w:p>
    <w:p w14:paraId="6050F789" w14:textId="7396C7A9" w:rsidR="009C046B" w:rsidRPr="001F11DD" w:rsidRDefault="001F11DD" w:rsidP="001F11DD">
      <w:pPr>
        <w:shd w:val="clear" w:color="auto" w:fill="FFFFFF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  <w:r w:rsidRPr="001F11DD">
        <w:rPr>
          <w:rFonts w:ascii="Times New Roman" w:eastAsia="Times New Roman" w:hAnsi="Times New Roman" w:cs="Times New Roman"/>
          <w:b/>
          <w:color w:val="222222"/>
          <w:lang w:bidi="hi-IN"/>
        </w:rPr>
        <w:t xml:space="preserve">       11</w:t>
      </w:r>
      <w:r>
        <w:rPr>
          <w:rFonts w:ascii="Times New Roman" w:eastAsia="Times New Roman" w:hAnsi="Times New Roman" w:cs="Times New Roman"/>
          <w:color w:val="222222"/>
          <w:lang w:bidi="hi-IN"/>
        </w:rPr>
        <w:t>.</w:t>
      </w:r>
      <w:r w:rsidR="00AF6592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The </w:t>
      </w:r>
      <w:r w:rsidR="000B2864" w:rsidRPr="001F11DD">
        <w:rPr>
          <w:rFonts w:ascii="Times New Roman" w:eastAsia="Times New Roman" w:hAnsi="Times New Roman" w:cs="Times New Roman"/>
          <w:color w:val="222222"/>
          <w:lang w:bidi="hi-IN"/>
        </w:rPr>
        <w:t>D</w:t>
      </w:r>
      <w:r w:rsidR="00AF6592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ocuments of Points no. 4 and </w:t>
      </w:r>
      <w:r w:rsidR="00880306">
        <w:rPr>
          <w:rFonts w:ascii="Times New Roman" w:eastAsia="Times New Roman" w:hAnsi="Times New Roman" w:cs="Times New Roman"/>
          <w:color w:val="222222"/>
          <w:lang w:bidi="hi-IN"/>
        </w:rPr>
        <w:t>5</w:t>
      </w:r>
      <w:r w:rsidR="00AF6592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 </w:t>
      </w:r>
      <w:r w:rsidR="000B2864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will </w:t>
      </w:r>
      <w:r w:rsidR="00321374" w:rsidRPr="001F11DD">
        <w:rPr>
          <w:rFonts w:ascii="Times New Roman" w:eastAsia="Times New Roman" w:hAnsi="Times New Roman" w:cs="Times New Roman"/>
          <w:color w:val="222222"/>
          <w:lang w:bidi="hi-IN"/>
        </w:rPr>
        <w:t>be considered</w:t>
      </w:r>
      <w:r w:rsidR="00AF6592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 </w:t>
      </w:r>
      <w:r w:rsidR="00ED06E6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as </w:t>
      </w:r>
      <w:r w:rsidR="00AF6592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Review Reports. </w:t>
      </w:r>
    </w:p>
    <w:p w14:paraId="1D353111" w14:textId="28CB755D" w:rsidR="009C046B" w:rsidRPr="001F11DD" w:rsidRDefault="001F11DD" w:rsidP="001F11DD">
      <w:pPr>
        <w:shd w:val="clear" w:color="auto" w:fill="FFFFFF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  <w:r>
        <w:rPr>
          <w:rFonts w:ascii="Times New Roman" w:eastAsia="Times New Roman" w:hAnsi="Times New Roman" w:cs="Times New Roman"/>
          <w:color w:val="222222"/>
          <w:lang w:bidi="hi-IN"/>
        </w:rPr>
        <w:t xml:space="preserve">       </w:t>
      </w:r>
      <w:r w:rsidRPr="001F11DD">
        <w:rPr>
          <w:rFonts w:ascii="Times New Roman" w:eastAsia="Times New Roman" w:hAnsi="Times New Roman" w:cs="Times New Roman"/>
          <w:b/>
          <w:color w:val="222222"/>
          <w:lang w:bidi="hi-IN"/>
        </w:rPr>
        <w:t>12</w:t>
      </w:r>
      <w:r>
        <w:rPr>
          <w:rFonts w:ascii="Times New Roman" w:eastAsia="Times New Roman" w:hAnsi="Times New Roman" w:cs="Times New Roman"/>
          <w:color w:val="222222"/>
          <w:lang w:bidi="hi-IN"/>
        </w:rPr>
        <w:t>.</w:t>
      </w:r>
      <w:r w:rsidR="000B2864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Report </w:t>
      </w:r>
      <w:r w:rsidRPr="001F11DD">
        <w:rPr>
          <w:rFonts w:ascii="Times New Roman" w:eastAsia="Times New Roman" w:hAnsi="Times New Roman" w:cs="Times New Roman"/>
          <w:color w:val="222222"/>
          <w:lang w:bidi="hi-IN"/>
        </w:rPr>
        <w:t>f</w:t>
      </w:r>
      <w:r w:rsidR="000B2864" w:rsidRPr="001F11DD">
        <w:rPr>
          <w:rFonts w:ascii="Times New Roman" w:eastAsia="Times New Roman" w:hAnsi="Times New Roman" w:cs="Times New Roman"/>
          <w:color w:val="222222"/>
          <w:lang w:bidi="hi-IN"/>
        </w:rPr>
        <w:t>orm</w:t>
      </w:r>
      <w:r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atting </w:t>
      </w:r>
      <w:r w:rsidR="0062428B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guidelines </w:t>
      </w:r>
      <w:r w:rsidRPr="001F11DD">
        <w:rPr>
          <w:rFonts w:ascii="Times New Roman" w:eastAsia="Times New Roman" w:hAnsi="Times New Roman" w:cs="Times New Roman"/>
          <w:color w:val="222222"/>
          <w:lang w:bidi="hi-IN"/>
        </w:rPr>
        <w:t>m</w:t>
      </w:r>
      <w:r w:rsidR="0062428B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ay be </w:t>
      </w:r>
      <w:r w:rsidRPr="001F11DD">
        <w:rPr>
          <w:rFonts w:ascii="Times New Roman" w:eastAsia="Times New Roman" w:hAnsi="Times New Roman" w:cs="Times New Roman"/>
          <w:color w:val="222222"/>
          <w:lang w:bidi="hi-IN"/>
        </w:rPr>
        <w:t>r</w:t>
      </w:r>
      <w:r w:rsidR="0062428B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eferred </w:t>
      </w:r>
      <w:r w:rsidRPr="001F11DD">
        <w:rPr>
          <w:rFonts w:ascii="Times New Roman" w:eastAsia="Times New Roman" w:hAnsi="Times New Roman" w:cs="Times New Roman"/>
          <w:color w:val="222222"/>
          <w:lang w:bidi="hi-IN"/>
        </w:rPr>
        <w:t>t</w:t>
      </w:r>
      <w:r w:rsidR="0062428B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hough the link </w:t>
      </w:r>
      <w:r w:rsidRPr="001F11DD">
        <w:rPr>
          <w:rFonts w:ascii="Times New Roman" w:eastAsia="Times New Roman" w:hAnsi="Times New Roman" w:cs="Times New Roman"/>
          <w:color w:val="222222"/>
          <w:lang w:bidi="hi-IN"/>
        </w:rPr>
        <w:t>s</w:t>
      </w:r>
      <w:r w:rsidR="0062428B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hared </w:t>
      </w:r>
      <w:r w:rsidR="000B2864" w:rsidRPr="001F11DD">
        <w:rPr>
          <w:rFonts w:ascii="Times New Roman" w:eastAsia="Times New Roman" w:hAnsi="Times New Roman" w:cs="Times New Roman"/>
          <w:color w:val="222222"/>
          <w:lang w:bidi="hi-IN"/>
        </w:rPr>
        <w:t xml:space="preserve"> </w:t>
      </w:r>
    </w:p>
    <w:p w14:paraId="1CA81B0A" w14:textId="77777777" w:rsidR="009C046B" w:rsidRDefault="00AF6592">
      <w:pPr>
        <w:pStyle w:val="ListParagraph"/>
        <w:shd w:val="clear" w:color="auto" w:fill="FFFFFF"/>
        <w:tabs>
          <w:tab w:val="clear" w:pos="720"/>
        </w:tabs>
        <w:suppressAutoHyphens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  <w:hyperlink r:id="rId8" w:history="1">
        <w:r w:rsidR="009C046B">
          <w:rPr>
            <w:rStyle w:val="Hyperlink"/>
            <w:rFonts w:ascii="Times New Roman" w:eastAsia="Times New Roman" w:hAnsi="Times New Roman" w:cs="Times New Roman"/>
            <w:lang w:bidi="hi-IN"/>
          </w:rPr>
          <w:t>https://webstor.srmist.edu.in/web_assets/srm_mainsite/files/2018/manual_for_preparation_of_phd-thesis-2018.pdf</w:t>
        </w:r>
      </w:hyperlink>
    </w:p>
    <w:bookmarkEnd w:id="0"/>
    <w:p w14:paraId="78221B82" w14:textId="77777777" w:rsidR="009C046B" w:rsidRDefault="009C046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863200" w14:textId="77777777" w:rsidR="009C046B" w:rsidRDefault="009C046B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5D21A65" w14:textId="77777777" w:rsidR="009C046B" w:rsidRDefault="00AF6592">
      <w:pPr>
        <w:spacing w:line="240" w:lineRule="auto"/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u w:val="single"/>
          <w:lang w:eastAsia="en-IN"/>
        </w:rPr>
        <w:t>REVIEW SCHEDULE</w:t>
      </w:r>
      <w:r>
        <w:rPr>
          <w:rFonts w:ascii="Times New Roman" w:eastAsia="Times New Roman" w:hAnsi="Times New Roman"/>
          <w:b/>
          <w:bCs/>
          <w:color w:val="000000" w:themeColor="text1"/>
          <w:sz w:val="24"/>
          <w:szCs w:val="24"/>
          <w:lang w:eastAsia="en-IN"/>
        </w:rPr>
        <w:t> </w:t>
      </w:r>
    </w:p>
    <w:tbl>
      <w:tblPr>
        <w:tblW w:w="0" w:type="auto"/>
        <w:tblInd w:w="2924" w:type="dxa"/>
        <w:tblLook w:val="04A0" w:firstRow="1" w:lastRow="0" w:firstColumn="1" w:lastColumn="0" w:noHBand="0" w:noVBand="1"/>
      </w:tblPr>
      <w:tblGrid>
        <w:gridCol w:w="4915"/>
        <w:gridCol w:w="4161"/>
      </w:tblGrid>
      <w:tr w:rsidR="0013027C" w14:paraId="79B3404B" w14:textId="77777777" w:rsidTr="002A7751">
        <w:trPr>
          <w:trHeight w:val="263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1DC06" w14:textId="77777777" w:rsidR="0013027C" w:rsidRDefault="0013027C" w:rsidP="002A775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REVIEW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02B3A9" w14:textId="77777777" w:rsidR="0013027C" w:rsidRDefault="0013027C" w:rsidP="002A775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24"/>
                <w:szCs w:val="24"/>
                <w:lang w:eastAsia="en-IN"/>
              </w:rPr>
              <w:t>DATES</w:t>
            </w:r>
          </w:p>
        </w:tc>
      </w:tr>
      <w:tr w:rsidR="0013027C" w14:paraId="27F1715D" w14:textId="77777777" w:rsidTr="002A7751">
        <w:trPr>
          <w:trHeight w:val="558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67EA5" w14:textId="77777777" w:rsidR="0013027C" w:rsidRDefault="0013027C" w:rsidP="002A7751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en-IN"/>
              </w:rPr>
              <w:t>Project Review – I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57475" w14:textId="77777777" w:rsidR="0013027C" w:rsidRDefault="0013027C" w:rsidP="002A7751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en-IN"/>
              </w:rPr>
              <w:t xml:space="preserve">      </w:t>
            </w: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val="en-US" w:eastAsia="en-IN"/>
              </w:rPr>
              <w:t>22.02.2025 Saturday</w:t>
            </w:r>
          </w:p>
        </w:tc>
      </w:tr>
      <w:tr w:rsidR="0013027C" w14:paraId="0DE9E29F" w14:textId="77777777" w:rsidTr="002A7751">
        <w:trPr>
          <w:trHeight w:val="529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96D3D9" w14:textId="77777777" w:rsidR="0013027C" w:rsidRDefault="0013027C" w:rsidP="002A7751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en-IN"/>
              </w:rPr>
              <w:t>Project Review - II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4A2E95" w14:textId="44392253" w:rsidR="0013027C" w:rsidRDefault="0013027C" w:rsidP="002A7751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en-IN"/>
              </w:rPr>
              <w:t xml:space="preserve">      </w:t>
            </w:r>
            <w:r w:rsidR="001F11DD">
              <w:rPr>
                <w:rFonts w:ascii="Times New Roman" w:eastAsia="Times New Roman" w:hAnsi="Times New Roman" w:cs="Times New Roman"/>
                <w:b/>
                <w:color w:val="222222"/>
                <w:lang w:val="en-US"/>
              </w:rPr>
              <w:t>15,16</w:t>
            </w:r>
            <w:r w:rsidR="001F11DD" w:rsidRPr="00E13985">
              <w:rPr>
                <w:rFonts w:ascii="Times New Roman" w:eastAsia="Times New Roman" w:hAnsi="Times New Roman" w:cs="Times New Roman"/>
                <w:b/>
                <w:color w:val="222222"/>
                <w:lang w:val="en-US"/>
              </w:rPr>
              <w:t xml:space="preserve"> </w:t>
            </w:r>
            <w:r w:rsidR="001F11DD">
              <w:rPr>
                <w:rFonts w:ascii="Times New Roman" w:eastAsia="Times New Roman" w:hAnsi="Times New Roman" w:cs="Times New Roman"/>
                <w:b/>
                <w:color w:val="222222"/>
                <w:lang w:val="en-US"/>
              </w:rPr>
              <w:t>APRIL</w:t>
            </w:r>
            <w:r w:rsidR="001F11DD" w:rsidRPr="00E13985">
              <w:rPr>
                <w:rFonts w:ascii="Times New Roman" w:eastAsia="Times New Roman" w:hAnsi="Times New Roman" w:cs="Times New Roman"/>
                <w:b/>
                <w:color w:val="222222"/>
              </w:rPr>
              <w:t xml:space="preserve"> 2025</w:t>
            </w:r>
          </w:p>
        </w:tc>
      </w:tr>
      <w:tr w:rsidR="0013027C" w14:paraId="1FE2CBCC" w14:textId="77777777" w:rsidTr="002A7751">
        <w:trPr>
          <w:trHeight w:val="783"/>
        </w:trPr>
        <w:tc>
          <w:tcPr>
            <w:tcW w:w="4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A7B517" w14:textId="77777777" w:rsidR="0013027C" w:rsidRDefault="0013027C" w:rsidP="002A7751">
            <w:pPr>
              <w:spacing w:after="0" w:line="240" w:lineRule="auto"/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24"/>
                <w:szCs w:val="24"/>
                <w:lang w:eastAsia="en-IN"/>
              </w:rPr>
              <w:t>Project Report Evaluation with Viva Voce</w:t>
            </w:r>
          </w:p>
        </w:tc>
        <w:tc>
          <w:tcPr>
            <w:tcW w:w="4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B3090" w14:textId="77777777" w:rsidR="0013027C" w:rsidRDefault="0013027C" w:rsidP="002A7751">
            <w:pPr>
              <w:spacing w:after="0" w:line="240" w:lineRule="auto"/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val="en-US" w:eastAsia="en-IN"/>
              </w:rPr>
            </w:pPr>
            <w:r>
              <w:rPr>
                <w:rFonts w:ascii="Times New Roman" w:eastAsia="Times New Roman" w:hAnsi="Times New Roman"/>
                <w:color w:val="000000" w:themeColor="text1"/>
                <w:sz w:val="24"/>
                <w:szCs w:val="24"/>
                <w:lang w:eastAsia="en-IN"/>
              </w:rPr>
              <w:t xml:space="preserve">       April 2025</w:t>
            </w:r>
          </w:p>
        </w:tc>
      </w:tr>
    </w:tbl>
    <w:p w14:paraId="3CFE39E3" w14:textId="77777777" w:rsidR="009C046B" w:rsidRDefault="009C046B"/>
    <w:p w14:paraId="7FFF9373" w14:textId="77777777" w:rsidR="009C046B" w:rsidRDefault="009C046B"/>
    <w:p w14:paraId="1DBBDECE" w14:textId="77777777" w:rsidR="0013027C" w:rsidRDefault="0013027C">
      <w:pPr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</w:pPr>
    </w:p>
    <w:p w14:paraId="0AC8A8C1" w14:textId="54E985B9" w:rsidR="009C046B" w:rsidRDefault="00AF6592">
      <w:pPr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  <w:t xml:space="preserve">Project Coordinators </w:t>
      </w:r>
    </w:p>
    <w:p w14:paraId="4EFE9EE6" w14:textId="793ED7FF" w:rsidR="009C046B" w:rsidRDefault="00EC29BE">
      <w:pPr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  <w:t>Dr. T.S. Shiny Angel/ CINTEL</w:t>
      </w:r>
    </w:p>
    <w:p w14:paraId="1922AC88" w14:textId="5131FCE5" w:rsidR="009C046B" w:rsidRDefault="00EC29BE">
      <w:pPr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</w:pPr>
      <w:r>
        <w:rPr>
          <w:rFonts w:ascii="Times New Roman" w:eastAsia="Times New Roman" w:hAnsi="Times New Roman"/>
          <w:color w:val="000000" w:themeColor="text1"/>
          <w:sz w:val="24"/>
          <w:szCs w:val="24"/>
          <w:lang w:eastAsia="en-IN"/>
        </w:rPr>
        <w:t>Dr. G. Senthil Kumar/CINTEL</w:t>
      </w:r>
    </w:p>
    <w:sectPr w:rsidR="009C046B" w:rsidSect="008803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990" w:right="820" w:bottom="35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F377D" w14:textId="77777777" w:rsidR="00AF6592" w:rsidRDefault="00AF6592">
      <w:pPr>
        <w:spacing w:line="240" w:lineRule="auto"/>
      </w:pPr>
      <w:r>
        <w:separator/>
      </w:r>
    </w:p>
  </w:endnote>
  <w:endnote w:type="continuationSeparator" w:id="0">
    <w:p w14:paraId="1544BF05" w14:textId="77777777" w:rsidR="00AF6592" w:rsidRDefault="00AF65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1"/>
    <w:family w:val="swiss"/>
    <w:pitch w:val="default"/>
  </w:font>
  <w:font w:name="Droid San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D7F09E" w14:textId="77777777" w:rsidR="009C046B" w:rsidRDefault="009C04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26DE9C" w14:textId="77777777" w:rsidR="009C046B" w:rsidRDefault="009C04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8497D" w14:textId="77777777" w:rsidR="009C046B" w:rsidRDefault="009C04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34506" w14:textId="77777777" w:rsidR="00AF6592" w:rsidRDefault="00AF6592">
      <w:pPr>
        <w:spacing w:after="0"/>
      </w:pPr>
      <w:r>
        <w:separator/>
      </w:r>
    </w:p>
  </w:footnote>
  <w:footnote w:type="continuationSeparator" w:id="0">
    <w:p w14:paraId="2E32F901" w14:textId="77777777" w:rsidR="00AF6592" w:rsidRDefault="00AF659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91A5C2" w14:textId="77777777" w:rsidR="009C046B" w:rsidRDefault="00AF6592">
    <w:pPr>
      <w:pStyle w:val="Header"/>
    </w:pPr>
    <w:r>
      <w:pict w14:anchorId="3434F84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5915641" o:spid="_x0000_s2050" type="#_x0000_t75" style="position:absolute;margin-left:0;margin-top:0;width:529.7pt;height:527.95pt;z-index:-251656192;mso-position-horizontal:center;mso-position-horizontal-relative:margin;mso-position-vertical:center;mso-position-vertical-relative:margin;mso-width-relative:page;mso-height-relative:page" o:allowincell="f">
          <v:imagedata r:id="rId1" o:title="Srm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7655E6" w14:textId="77777777" w:rsidR="009C046B" w:rsidRDefault="00AF6592">
    <w:pPr>
      <w:pStyle w:val="Header"/>
    </w:pPr>
    <w:r>
      <w:pict w14:anchorId="6F2505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5915642" o:spid="_x0000_s2051" type="#_x0000_t75" style="position:absolute;margin-left:0;margin-top:0;width:529.7pt;height:527.95pt;z-index:-251655168;mso-position-horizontal:center;mso-position-horizontal-relative:margin;mso-position-vertical:center;mso-position-vertical-relative:margin;mso-width-relative:page;mso-height-relative:page" o:allowincell="f">
          <v:imagedata r:id="rId1" o:title="Srm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269017" w14:textId="77777777" w:rsidR="009C046B" w:rsidRDefault="00AF6592">
    <w:pPr>
      <w:pStyle w:val="Header"/>
    </w:pPr>
    <w:r>
      <w:pict w14:anchorId="7A49F29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5915640" o:spid="_x0000_s2049" type="#_x0000_t75" style="position:absolute;margin-left:0;margin-top:0;width:529.7pt;height:527.95pt;z-index:-251657216;mso-position-horizontal:center;mso-position-horizontal-relative:margin;mso-position-vertical:center;mso-position-vertical-relative:margin;mso-width-relative:page;mso-height-relative:page" o:allowincell="f">
          <v:imagedata r:id="rId1" o:title="Srm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3CF4F6E"/>
    <w:multiLevelType w:val="singleLevel"/>
    <w:tmpl w:val="F3CF4F6E"/>
    <w:lvl w:ilvl="0">
      <w:start w:val="1"/>
      <w:numFmt w:val="decimal"/>
      <w:suff w:val="space"/>
      <w:lvlText w:val="%1."/>
      <w:lvlJc w:val="left"/>
      <w:rPr>
        <w:rFonts w:hint="default"/>
        <w:b w:val="0"/>
        <w:bCs w:val="0"/>
      </w:rPr>
    </w:lvl>
  </w:abstractNum>
  <w:abstractNum w:abstractNumId="1" w15:restartNumberingAfterBreak="0">
    <w:nsid w:val="0C677BBE"/>
    <w:multiLevelType w:val="multilevel"/>
    <w:tmpl w:val="0C677BB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8C2252"/>
    <w:multiLevelType w:val="multilevel"/>
    <w:tmpl w:val="F0B6F876"/>
    <w:lvl w:ilvl="0">
      <w:start w:val="4"/>
      <w:numFmt w:val="decimal"/>
      <w:lvlText w:val="%1"/>
      <w:lvlJc w:val="left"/>
      <w:pPr>
        <w:ind w:left="360" w:hanging="360"/>
      </w:pPr>
      <w:rPr>
        <w:rFonts w:eastAsia="Times New Roman" w:hint="default"/>
        <w:b/>
        <w:color w:val="222222"/>
      </w:rPr>
    </w:lvl>
    <w:lvl w:ilvl="1">
      <w:start w:val="1"/>
      <w:numFmt w:val="decimal"/>
      <w:lvlText w:val="%1.%2"/>
      <w:lvlJc w:val="left"/>
      <w:pPr>
        <w:ind w:left="1210" w:hanging="360"/>
      </w:pPr>
      <w:rPr>
        <w:rFonts w:eastAsia="Times New Roman" w:hint="default"/>
        <w:b/>
        <w:color w:val="22222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eastAsia="Times New Roman" w:hint="default"/>
        <w:color w:val="222222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eastAsia="Times New Roman" w:hint="default"/>
        <w:color w:val="22222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eastAsia="Times New Roman" w:hint="default"/>
        <w:color w:val="222222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eastAsia="Times New Roman" w:hint="default"/>
        <w:color w:val="22222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eastAsia="Times New Roman" w:hint="default"/>
        <w:color w:val="222222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eastAsia="Times New Roman" w:hint="default"/>
        <w:color w:val="222222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eastAsia="Times New Roman" w:hint="default"/>
        <w:color w:val="222222"/>
      </w:rPr>
    </w:lvl>
  </w:abstractNum>
  <w:abstractNum w:abstractNumId="3" w15:restartNumberingAfterBreak="0">
    <w:nsid w:val="1837196D"/>
    <w:multiLevelType w:val="multilevel"/>
    <w:tmpl w:val="74A0AFF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0" w:hanging="360"/>
      </w:pPr>
      <w:rPr>
        <w:rFonts w:hint="default"/>
        <w:b/>
      </w:rPr>
    </w:lvl>
    <w:lvl w:ilvl="2">
      <w:start w:val="1"/>
      <w:numFmt w:val="lowerLetter"/>
      <w:lvlText w:val="%1.%2.%3"/>
      <w:lvlJc w:val="left"/>
      <w:pPr>
        <w:ind w:left="24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40" w:hanging="1440"/>
      </w:pPr>
      <w:rPr>
        <w:rFonts w:hint="default"/>
      </w:rPr>
    </w:lvl>
  </w:abstractNum>
  <w:abstractNum w:abstractNumId="4" w15:restartNumberingAfterBreak="0">
    <w:nsid w:val="18733286"/>
    <w:multiLevelType w:val="multilevel"/>
    <w:tmpl w:val="18733286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1E3E41"/>
    <w:multiLevelType w:val="multilevel"/>
    <w:tmpl w:val="1560531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70" w:hanging="360"/>
      </w:pPr>
      <w:rPr>
        <w:rFonts w:hint="default"/>
      </w:rPr>
    </w:lvl>
    <w:lvl w:ilvl="2">
      <w:start w:val="1"/>
      <w:numFmt w:val="lowerLetter"/>
      <w:lvlText w:val="%1.%2.%3"/>
      <w:lvlJc w:val="left"/>
      <w:pPr>
        <w:ind w:left="31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5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9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1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91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20" w:hanging="1440"/>
      </w:pPr>
      <w:rPr>
        <w:rFonts w:hint="default"/>
      </w:rPr>
    </w:lvl>
  </w:abstractNum>
  <w:abstractNum w:abstractNumId="6" w15:restartNumberingAfterBreak="0">
    <w:nsid w:val="4D5A4A2F"/>
    <w:multiLevelType w:val="hybridMultilevel"/>
    <w:tmpl w:val="3D66C3EE"/>
    <w:lvl w:ilvl="0" w:tplc="DE3E6BE8">
      <w:start w:val="9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sDAwtjA2tDA1tjRU0lEKTi0uzszPAymwqAUAfj8txywAAAA="/>
  </w:docVars>
  <w:rsids>
    <w:rsidRoot w:val="0085090E"/>
    <w:rsid w:val="00013B4A"/>
    <w:rsid w:val="00044E91"/>
    <w:rsid w:val="00056334"/>
    <w:rsid w:val="00063F37"/>
    <w:rsid w:val="000A607A"/>
    <w:rsid w:val="000B2864"/>
    <w:rsid w:val="000C5DC2"/>
    <w:rsid w:val="000D1C1B"/>
    <w:rsid w:val="000D5F85"/>
    <w:rsid w:val="000D6801"/>
    <w:rsid w:val="0010758E"/>
    <w:rsid w:val="0011286C"/>
    <w:rsid w:val="0013027C"/>
    <w:rsid w:val="00133D2C"/>
    <w:rsid w:val="001346B8"/>
    <w:rsid w:val="00136EF4"/>
    <w:rsid w:val="001A7828"/>
    <w:rsid w:val="001C099A"/>
    <w:rsid w:val="001F11DD"/>
    <w:rsid w:val="00207D6B"/>
    <w:rsid w:val="00227AF4"/>
    <w:rsid w:val="0024325C"/>
    <w:rsid w:val="0025234A"/>
    <w:rsid w:val="00252BB8"/>
    <w:rsid w:val="00266151"/>
    <w:rsid w:val="00293C95"/>
    <w:rsid w:val="002D2098"/>
    <w:rsid w:val="002D53C2"/>
    <w:rsid w:val="002F2835"/>
    <w:rsid w:val="00314372"/>
    <w:rsid w:val="00321374"/>
    <w:rsid w:val="00322554"/>
    <w:rsid w:val="00326D8D"/>
    <w:rsid w:val="0033285D"/>
    <w:rsid w:val="00376CC3"/>
    <w:rsid w:val="003A2A95"/>
    <w:rsid w:val="003A3129"/>
    <w:rsid w:val="003C2FB2"/>
    <w:rsid w:val="003F7256"/>
    <w:rsid w:val="00402117"/>
    <w:rsid w:val="00411EAA"/>
    <w:rsid w:val="00440D92"/>
    <w:rsid w:val="00442F84"/>
    <w:rsid w:val="00450410"/>
    <w:rsid w:val="00460D79"/>
    <w:rsid w:val="00467933"/>
    <w:rsid w:val="0048209B"/>
    <w:rsid w:val="00495256"/>
    <w:rsid w:val="004A3846"/>
    <w:rsid w:val="004B5F34"/>
    <w:rsid w:val="004D569F"/>
    <w:rsid w:val="0050093D"/>
    <w:rsid w:val="00505597"/>
    <w:rsid w:val="005078C6"/>
    <w:rsid w:val="00514241"/>
    <w:rsid w:val="005325A7"/>
    <w:rsid w:val="00560350"/>
    <w:rsid w:val="00564A58"/>
    <w:rsid w:val="00571490"/>
    <w:rsid w:val="0059187D"/>
    <w:rsid w:val="00593E7D"/>
    <w:rsid w:val="005B26EB"/>
    <w:rsid w:val="005B4009"/>
    <w:rsid w:val="005B4B14"/>
    <w:rsid w:val="005D132B"/>
    <w:rsid w:val="005F6C06"/>
    <w:rsid w:val="0062322D"/>
    <w:rsid w:val="0062428B"/>
    <w:rsid w:val="00633F0C"/>
    <w:rsid w:val="00636166"/>
    <w:rsid w:val="0064487B"/>
    <w:rsid w:val="006544E7"/>
    <w:rsid w:val="006632A0"/>
    <w:rsid w:val="00666223"/>
    <w:rsid w:val="00674715"/>
    <w:rsid w:val="006D0DAF"/>
    <w:rsid w:val="006E50F0"/>
    <w:rsid w:val="006E68D4"/>
    <w:rsid w:val="007169D9"/>
    <w:rsid w:val="00722404"/>
    <w:rsid w:val="00747E8C"/>
    <w:rsid w:val="007538B1"/>
    <w:rsid w:val="0075402F"/>
    <w:rsid w:val="00756B7F"/>
    <w:rsid w:val="00771C8B"/>
    <w:rsid w:val="007806BE"/>
    <w:rsid w:val="007825B7"/>
    <w:rsid w:val="007B2B9C"/>
    <w:rsid w:val="007C52FA"/>
    <w:rsid w:val="007D2F70"/>
    <w:rsid w:val="007E1423"/>
    <w:rsid w:val="007E1E22"/>
    <w:rsid w:val="007E22B0"/>
    <w:rsid w:val="007F1963"/>
    <w:rsid w:val="00802D27"/>
    <w:rsid w:val="00814951"/>
    <w:rsid w:val="00830D1E"/>
    <w:rsid w:val="00831233"/>
    <w:rsid w:val="008425DE"/>
    <w:rsid w:val="008427D1"/>
    <w:rsid w:val="0085090E"/>
    <w:rsid w:val="008574C4"/>
    <w:rsid w:val="008652D7"/>
    <w:rsid w:val="00873A47"/>
    <w:rsid w:val="00880306"/>
    <w:rsid w:val="008861B9"/>
    <w:rsid w:val="008A1E39"/>
    <w:rsid w:val="008B375F"/>
    <w:rsid w:val="008C245C"/>
    <w:rsid w:val="008C49AC"/>
    <w:rsid w:val="008F396B"/>
    <w:rsid w:val="00900A34"/>
    <w:rsid w:val="00900C5E"/>
    <w:rsid w:val="00936856"/>
    <w:rsid w:val="00936C6E"/>
    <w:rsid w:val="00946B9B"/>
    <w:rsid w:val="009505E9"/>
    <w:rsid w:val="009602F2"/>
    <w:rsid w:val="009651D2"/>
    <w:rsid w:val="00970B3E"/>
    <w:rsid w:val="00976C34"/>
    <w:rsid w:val="009C046B"/>
    <w:rsid w:val="009C62F7"/>
    <w:rsid w:val="009D0340"/>
    <w:rsid w:val="009F49C9"/>
    <w:rsid w:val="009F5D06"/>
    <w:rsid w:val="00A44974"/>
    <w:rsid w:val="00A452C7"/>
    <w:rsid w:val="00A47537"/>
    <w:rsid w:val="00A564E6"/>
    <w:rsid w:val="00A82FA8"/>
    <w:rsid w:val="00AC496C"/>
    <w:rsid w:val="00AE1C4A"/>
    <w:rsid w:val="00AF6592"/>
    <w:rsid w:val="00B10598"/>
    <w:rsid w:val="00B226AC"/>
    <w:rsid w:val="00B32713"/>
    <w:rsid w:val="00B47DA9"/>
    <w:rsid w:val="00B63BA9"/>
    <w:rsid w:val="00B979B4"/>
    <w:rsid w:val="00BA5CA4"/>
    <w:rsid w:val="00BA6C10"/>
    <w:rsid w:val="00BB72DF"/>
    <w:rsid w:val="00BC0563"/>
    <w:rsid w:val="00BD2331"/>
    <w:rsid w:val="00BF2507"/>
    <w:rsid w:val="00C23D1C"/>
    <w:rsid w:val="00C27CC4"/>
    <w:rsid w:val="00C45F24"/>
    <w:rsid w:val="00C46573"/>
    <w:rsid w:val="00C5632A"/>
    <w:rsid w:val="00C70802"/>
    <w:rsid w:val="00C7525C"/>
    <w:rsid w:val="00C76370"/>
    <w:rsid w:val="00C769D7"/>
    <w:rsid w:val="00C97319"/>
    <w:rsid w:val="00CA7473"/>
    <w:rsid w:val="00CA74B2"/>
    <w:rsid w:val="00CD3314"/>
    <w:rsid w:val="00CD66DA"/>
    <w:rsid w:val="00CD66F4"/>
    <w:rsid w:val="00CF08EC"/>
    <w:rsid w:val="00D17917"/>
    <w:rsid w:val="00D204BA"/>
    <w:rsid w:val="00D3370D"/>
    <w:rsid w:val="00D53A60"/>
    <w:rsid w:val="00D53F85"/>
    <w:rsid w:val="00D7070D"/>
    <w:rsid w:val="00DA630B"/>
    <w:rsid w:val="00DC48A5"/>
    <w:rsid w:val="00DD1FB9"/>
    <w:rsid w:val="00DD7E62"/>
    <w:rsid w:val="00DE24B1"/>
    <w:rsid w:val="00DF614C"/>
    <w:rsid w:val="00DF7427"/>
    <w:rsid w:val="00E0451F"/>
    <w:rsid w:val="00E13985"/>
    <w:rsid w:val="00E4513B"/>
    <w:rsid w:val="00E50725"/>
    <w:rsid w:val="00EC29BE"/>
    <w:rsid w:val="00EC2C24"/>
    <w:rsid w:val="00EC5651"/>
    <w:rsid w:val="00ED06E6"/>
    <w:rsid w:val="00EE4841"/>
    <w:rsid w:val="00EF5E36"/>
    <w:rsid w:val="00F036D3"/>
    <w:rsid w:val="00F062E4"/>
    <w:rsid w:val="00F06E8B"/>
    <w:rsid w:val="00F330FA"/>
    <w:rsid w:val="00F52891"/>
    <w:rsid w:val="00FA1199"/>
    <w:rsid w:val="00FA4D1D"/>
    <w:rsid w:val="00FB48E7"/>
    <w:rsid w:val="00FD30D6"/>
    <w:rsid w:val="03963C0B"/>
    <w:rsid w:val="0B78105E"/>
    <w:rsid w:val="0F5923CF"/>
    <w:rsid w:val="12B85EF3"/>
    <w:rsid w:val="16435794"/>
    <w:rsid w:val="1FF7797C"/>
    <w:rsid w:val="209443FF"/>
    <w:rsid w:val="211C55DD"/>
    <w:rsid w:val="264D4148"/>
    <w:rsid w:val="2CF61B50"/>
    <w:rsid w:val="2EBC54B0"/>
    <w:rsid w:val="385E4E8B"/>
    <w:rsid w:val="46EA50E5"/>
    <w:rsid w:val="4A4C0075"/>
    <w:rsid w:val="514B1DEB"/>
    <w:rsid w:val="51A64A84"/>
    <w:rsid w:val="52BC67CA"/>
    <w:rsid w:val="53A25F00"/>
    <w:rsid w:val="5ED44DA1"/>
    <w:rsid w:val="5FF3286F"/>
    <w:rsid w:val="60A81824"/>
    <w:rsid w:val="60F879A5"/>
    <w:rsid w:val="62B554D6"/>
    <w:rsid w:val="6D2D29AD"/>
    <w:rsid w:val="6DA86A73"/>
    <w:rsid w:val="742B0327"/>
    <w:rsid w:val="75120E98"/>
    <w:rsid w:val="7F3D1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B32514F"/>
  <w15:docId w15:val="{6921F3DB-2D38-4FB7-BA10-039400ED0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unhideWhenUsed/>
    <w:qFormat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link w:val="NormalWebChar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tabs>
        <w:tab w:val="left" w:pos="720"/>
      </w:tabs>
      <w:suppressAutoHyphens/>
      <w:spacing w:after="200" w:line="276" w:lineRule="auto"/>
      <w:ind w:left="720"/>
    </w:pPr>
    <w:rPr>
      <w:rFonts w:ascii="Calibri" w:eastAsia="Droid Sans" w:hAnsi="Calibri" w:cs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Arial MT" w:eastAsia="Arial MT" w:hAnsi="Arial MT" w:cs="Arial MT"/>
      <w:sz w:val="24"/>
      <w:szCs w:val="24"/>
      <w:lang w:val="en-US"/>
    </w:rPr>
  </w:style>
  <w:style w:type="character" w:customStyle="1" w:styleId="NormalWebChar">
    <w:name w:val="Normal (Web) Char"/>
    <w:link w:val="NormalWeb"/>
    <w:uiPriority w:val="99"/>
    <w:qFormat/>
    <w:locked/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Cambria" w:eastAsiaTheme="minorHAnsi" w:hAnsi="Cambria" w:cs="Cambria"/>
      <w:color w:val="000000"/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stor.srmist.edu.in/web_assets/srm_mainsite/files/2018/manual_for_preparation_of_phd-thesis-2018.pdf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7"/>
    <customShpInfo spid="_x0000_s1026"/>
    <customShpInfo spid="_x0000_s1025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92</Words>
  <Characters>338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joth</dc:creator>
  <cp:lastModifiedBy>student</cp:lastModifiedBy>
  <cp:revision>6</cp:revision>
  <cp:lastPrinted>2024-09-12T06:51:00Z</cp:lastPrinted>
  <dcterms:created xsi:type="dcterms:W3CDTF">2025-03-08T10:24:00Z</dcterms:created>
  <dcterms:modified xsi:type="dcterms:W3CDTF">2025-03-0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62566b1c81af55ba240c4371f35e38c1209236ca1a40977c76c55cebd615ac</vt:lpwstr>
  </property>
  <property fmtid="{D5CDD505-2E9C-101B-9397-08002B2CF9AE}" pid="3" name="KSOProductBuildVer">
    <vt:lpwstr>1033-12.2.0.18283</vt:lpwstr>
  </property>
  <property fmtid="{D5CDD505-2E9C-101B-9397-08002B2CF9AE}" pid="4" name="ICV">
    <vt:lpwstr>2B26CCA43550430580A1441BEB76D411_13</vt:lpwstr>
  </property>
</Properties>
</file>